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54B37D" w14:textId="54305E21" w:rsidR="00D832B3" w:rsidRDefault="00D832B3" w:rsidP="007650DC">
      <w:pPr>
        <w:spacing w:after="0" w:line="324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FORMAT OF APPLICATION FOR THE POST OF </w:t>
      </w:r>
      <w:r w:rsidR="003D545C"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7650DC" w:rsidRPr="007650DC">
        <w:rPr>
          <w:rFonts w:ascii="Times New Roman" w:hAnsi="Times New Roman" w:cs="Times New Roman"/>
          <w:b/>
          <w:bCs/>
          <w:sz w:val="24"/>
          <w:szCs w:val="24"/>
        </w:rPr>
        <w:t xml:space="preserve">KSCSTE -MBGIPS </w:t>
      </w:r>
      <w:r w:rsidR="00E87248">
        <w:rPr>
          <w:rFonts w:ascii="Times New Roman" w:hAnsi="Times New Roman" w:cs="Times New Roman"/>
          <w:b/>
          <w:bCs/>
          <w:sz w:val="24"/>
          <w:szCs w:val="24"/>
        </w:rPr>
        <w:t>KOZHIKODE</w:t>
      </w:r>
    </w:p>
    <w:p w14:paraId="66DCC942" w14:textId="77777777"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049CB62" w14:textId="77777777" w:rsidR="007650DC" w:rsidRDefault="007650DC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D002E9" w14:textId="77777777" w:rsidR="00A33719" w:rsidRDefault="00A33719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181B37" w14:textId="02FF7DAE" w:rsidR="00C955ED" w:rsidRPr="00C955ED" w:rsidRDefault="00C955ED" w:rsidP="00C955ED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C955ED">
        <w:rPr>
          <w:rFonts w:ascii="Times New Roman" w:hAnsi="Times New Roman" w:cs="Times New Roman"/>
          <w:b/>
          <w:bCs/>
          <w:sz w:val="24"/>
          <w:szCs w:val="24"/>
        </w:rPr>
        <w:t>DATA SHEET</w:t>
      </w:r>
    </w:p>
    <w:p w14:paraId="1F21C542" w14:textId="77777777"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2ADF3737" w14:textId="77777777" w:rsidR="00DF43B1" w:rsidRDefault="00DF43B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BAA4155" w14:textId="6D993DA8" w:rsidR="008E42BD" w:rsidRDefault="00E36D51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  <w:r w:rsidRPr="008E42BD">
        <w:rPr>
          <w:rFonts w:ascii="Times New Roman" w:hAnsi="Times New Roman" w:cs="Times New Roman"/>
          <w:noProof/>
          <w:sz w:val="24"/>
          <w:szCs w:val="24"/>
          <w:lang w:val="en-IN" w:eastAsia="en-IN" w:bidi="ml-IN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55AB740" wp14:editId="52A252BA">
                <wp:simplePos x="0" y="0"/>
                <wp:positionH relativeFrom="column">
                  <wp:posOffset>4633595</wp:posOffset>
                </wp:positionH>
                <wp:positionV relativeFrom="paragraph">
                  <wp:posOffset>225425</wp:posOffset>
                </wp:positionV>
                <wp:extent cx="1400810" cy="1689100"/>
                <wp:effectExtent l="0" t="0" r="2794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810" cy="168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E4925D" w14:textId="77777777" w:rsidR="00E36D51" w:rsidRPr="00911BD3" w:rsidRDefault="00E36D51" w:rsidP="00E36D5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911BD3">
                              <w:rPr>
                                <w:i/>
                                <w:iCs/>
                              </w:rPr>
                              <w:t xml:space="preserve">Affix </w:t>
                            </w:r>
                            <w:r>
                              <w:rPr>
                                <w:i/>
                                <w:iCs/>
                              </w:rPr>
                              <w:t>a recent p</w:t>
                            </w:r>
                            <w:r w:rsidRPr="00911BD3">
                              <w:rPr>
                                <w:i/>
                                <w:iCs/>
                              </w:rPr>
                              <w:t>hoto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graph </w:t>
                            </w:r>
                            <w:r w:rsidRPr="00911BD3">
                              <w:rPr>
                                <w:i/>
                                <w:iCs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  <w:pict>
              <v:shapetype w14:anchorId="655AB7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4.85pt;margin-top:17.75pt;width:110.3pt;height:133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" strokeweight="1pt">
                <v:textbox>
                  <w:txbxContent>
                    <w:p w14:paraId="74E4925D" w14:textId="77777777" w:rsidR="00E36D51" w:rsidRPr="00911BD3" w:rsidRDefault="00E36D51" w:rsidP="00E36D5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911BD3">
                        <w:rPr>
                          <w:i/>
                          <w:iCs/>
                        </w:rPr>
                        <w:t xml:space="preserve">Affix </w:t>
                      </w:r>
                      <w:r>
                        <w:rPr>
                          <w:i/>
                          <w:iCs/>
                        </w:rPr>
                        <w:t>a recent p</w:t>
                      </w:r>
                      <w:r w:rsidRPr="00911BD3">
                        <w:rPr>
                          <w:i/>
                          <w:iCs/>
                        </w:rPr>
                        <w:t>hoto</w:t>
                      </w:r>
                      <w:r>
                        <w:rPr>
                          <w:i/>
                          <w:iCs/>
                        </w:rPr>
                        <w:t xml:space="preserve">graph </w:t>
                      </w:r>
                      <w:r w:rsidRPr="00911BD3">
                        <w:rPr>
                          <w:i/>
                          <w:iCs/>
                        </w:rPr>
                        <w:t>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4410"/>
      </w:tblGrid>
      <w:tr w:rsidR="00E36D51" w14:paraId="72D88D03" w14:textId="77777777" w:rsidTr="00E36D51">
        <w:tc>
          <w:tcPr>
            <w:tcW w:w="2808" w:type="dxa"/>
          </w:tcPr>
          <w:p w14:paraId="0F7346CF" w14:textId="77777777" w:rsidR="00E36D51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  <w:p w14:paraId="10BBB474" w14:textId="619AEC97"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CAPITAL LETTERS) </w:t>
            </w:r>
          </w:p>
        </w:tc>
        <w:tc>
          <w:tcPr>
            <w:tcW w:w="4410" w:type="dxa"/>
          </w:tcPr>
          <w:p w14:paraId="0C069040" w14:textId="3494718D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310D1C13" w14:textId="77777777" w:rsidTr="00E36D51">
        <w:tc>
          <w:tcPr>
            <w:tcW w:w="2808" w:type="dxa"/>
          </w:tcPr>
          <w:p w14:paraId="78A69AE8" w14:textId="4A36B692"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4410" w:type="dxa"/>
          </w:tcPr>
          <w:p w14:paraId="2A91A900" w14:textId="77777777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096B0FB8" w14:textId="77777777" w:rsidTr="00E36D51">
        <w:tc>
          <w:tcPr>
            <w:tcW w:w="2808" w:type="dxa"/>
          </w:tcPr>
          <w:p w14:paraId="5EFACBC8" w14:textId="3CD5B3BF" w:rsidR="008817F0" w:rsidRDefault="00C955E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4410" w:type="dxa"/>
          </w:tcPr>
          <w:p w14:paraId="5668B16A" w14:textId="77777777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1D4393BA" w14:textId="77777777" w:rsidTr="00E36D51">
        <w:tc>
          <w:tcPr>
            <w:tcW w:w="2808" w:type="dxa"/>
          </w:tcPr>
          <w:p w14:paraId="6B46C202" w14:textId="0A2A570C" w:rsidR="008817F0" w:rsidRDefault="00E36D51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4410" w:type="dxa"/>
          </w:tcPr>
          <w:p w14:paraId="148DC176" w14:textId="77777777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6D51" w14:paraId="3A98AF79" w14:textId="77777777" w:rsidTr="00E36D51">
        <w:tc>
          <w:tcPr>
            <w:tcW w:w="2808" w:type="dxa"/>
          </w:tcPr>
          <w:p w14:paraId="44870177" w14:textId="419D93E1" w:rsidR="008817F0" w:rsidRDefault="00E36D51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experience (in Years)</w:t>
            </w:r>
          </w:p>
        </w:tc>
        <w:tc>
          <w:tcPr>
            <w:tcW w:w="4410" w:type="dxa"/>
          </w:tcPr>
          <w:p w14:paraId="0A50033B" w14:textId="779D76F5" w:rsidR="008817F0" w:rsidRDefault="008817F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21E8" w14:paraId="1DE763FC" w14:textId="77777777" w:rsidTr="00E36D51">
        <w:tc>
          <w:tcPr>
            <w:tcW w:w="2808" w:type="dxa"/>
          </w:tcPr>
          <w:p w14:paraId="032AF9AA" w14:textId="6BC01C50" w:rsidR="00AE21E8" w:rsidRDefault="00AE21E8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ferred mode of selection</w:t>
            </w:r>
          </w:p>
        </w:tc>
        <w:tc>
          <w:tcPr>
            <w:tcW w:w="4410" w:type="dxa"/>
          </w:tcPr>
          <w:p w14:paraId="22B892E0" w14:textId="12142780" w:rsidR="00AE21E8" w:rsidRDefault="00AE21E8" w:rsidP="00AE21E8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/Deputation (Strike through whichever is not applicable)</w:t>
            </w:r>
          </w:p>
        </w:tc>
      </w:tr>
      <w:tr w:rsidR="00AE21E8" w14:paraId="670007A7" w14:textId="77777777" w:rsidTr="00E36D51">
        <w:tc>
          <w:tcPr>
            <w:tcW w:w="2808" w:type="dxa"/>
          </w:tcPr>
          <w:p w14:paraId="5DC721BF" w14:textId="230293E0" w:rsidR="00AE21E8" w:rsidRDefault="00AE21E8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Institute </w:t>
            </w:r>
            <w:r w:rsidR="00DC74F9">
              <w:rPr>
                <w:rFonts w:ascii="Times New Roman" w:hAnsi="Times New Roman" w:cs="Times New Roman"/>
                <w:sz w:val="24"/>
                <w:szCs w:val="24"/>
              </w:rPr>
              <w:t>Applied to</w:t>
            </w:r>
          </w:p>
        </w:tc>
        <w:tc>
          <w:tcPr>
            <w:tcW w:w="4410" w:type="dxa"/>
          </w:tcPr>
          <w:p w14:paraId="3B6684C3" w14:textId="77777777" w:rsidR="00AE21E8" w:rsidRDefault="00AE21E8" w:rsidP="00AE21E8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99530A" w14:textId="63A14106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2E028F0C" w14:textId="5804603F" w:rsidR="008817F0" w:rsidRDefault="008817F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3AED3D75" w14:textId="3A5B92E9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61FD394" w14:textId="10F946D3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61ECA8B" w14:textId="264D11B0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5AC4295" w14:textId="6C83506D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4B16102" w14:textId="23E34380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0A13AB3" w14:textId="2455BD85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8545EA7" w14:textId="27BFDD26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693C24A" w14:textId="6D914F4C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A9BFC35" w14:textId="4D278925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0C52F14" w14:textId="27ABD58E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062C606A" w14:textId="6F7B677B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6C3DDF3E" w14:textId="1CAA3201" w:rsidR="00D832B3" w:rsidRDefault="00D832B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6D7D8BC" w14:textId="61A285B4" w:rsidR="00E87248" w:rsidRPr="00E87248" w:rsidRDefault="007650DC" w:rsidP="00E87248">
      <w:pPr>
        <w:spacing w:after="0" w:line="32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E87248" w:rsidRPr="00590DE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ORMAT OF APPLICATION FOR THE POST OF </w:t>
      </w:r>
      <w:r w:rsidR="00E87248"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="00E87248" w:rsidRPr="00590DE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E87248" w:rsidRPr="007650DC">
        <w:rPr>
          <w:rFonts w:ascii="Times New Roman" w:hAnsi="Times New Roman" w:cs="Times New Roman"/>
          <w:b/>
          <w:bCs/>
          <w:sz w:val="24"/>
          <w:szCs w:val="24"/>
        </w:rPr>
        <w:t xml:space="preserve">KSCSTE -MBGIPS </w:t>
      </w:r>
      <w:r w:rsidR="00E87248">
        <w:rPr>
          <w:rFonts w:ascii="Times New Roman" w:hAnsi="Times New Roman" w:cs="Times New Roman"/>
          <w:b/>
          <w:bCs/>
          <w:sz w:val="24"/>
          <w:szCs w:val="24"/>
        </w:rPr>
        <w:t>KOZHIKODE</w:t>
      </w:r>
    </w:p>
    <w:p w14:paraId="45FE4632" w14:textId="77777777" w:rsidR="00E87248" w:rsidRDefault="00E87248" w:rsidP="00DF43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C12F1F" w14:textId="7E90E01A" w:rsidR="00DF43B1" w:rsidRPr="00DF43B1" w:rsidRDefault="00DF43B1" w:rsidP="00DF43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F43B1">
        <w:rPr>
          <w:rFonts w:ascii="Times New Roman" w:hAnsi="Times New Roman" w:cs="Times New Roman"/>
          <w:b/>
          <w:bCs/>
          <w:sz w:val="24"/>
          <w:szCs w:val="24"/>
        </w:rPr>
        <w:t>APPLICATION FORM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40513E" w:rsidRPr="0040513E" w14:paraId="78AE98AE" w14:textId="77777777" w:rsidTr="00D832B3">
        <w:tc>
          <w:tcPr>
            <w:tcW w:w="9245" w:type="dxa"/>
            <w:shd w:val="clear" w:color="auto" w:fill="E2EFD9" w:themeFill="accent6" w:themeFillTint="33"/>
          </w:tcPr>
          <w:p w14:paraId="52D60C9C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0513E">
              <w:rPr>
                <w:rFonts w:ascii="Times New Roman" w:hAnsi="Times New Roman" w:cs="Times New Roman"/>
                <w:sz w:val="24"/>
                <w:szCs w:val="24"/>
              </w:rPr>
              <w:t>1. General Information of Applicant</w:t>
            </w:r>
          </w:p>
        </w:tc>
      </w:tr>
    </w:tbl>
    <w:p w14:paraId="5D244D83" w14:textId="77777777" w:rsidR="0040513E" w:rsidRP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580"/>
        <w:gridCol w:w="1508"/>
        <w:gridCol w:w="4157"/>
      </w:tblGrid>
      <w:tr w:rsidR="0040513E" w:rsidRPr="0040513E" w14:paraId="147164C6" w14:textId="77777777" w:rsidTr="00911BD3">
        <w:tc>
          <w:tcPr>
            <w:tcW w:w="3605" w:type="dxa"/>
          </w:tcPr>
          <w:p w14:paraId="28CD79E9" w14:textId="5D4E8509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(in 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CAPITAL LET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14:paraId="6DCAB43C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2492715A" w14:textId="77777777" w:rsidTr="00911BD3">
        <w:tc>
          <w:tcPr>
            <w:tcW w:w="3605" w:type="dxa"/>
          </w:tcPr>
          <w:p w14:paraId="2661CCD5" w14:textId="68261469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th (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11BD3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735" w:type="dxa"/>
            <w:gridSpan w:val="2"/>
          </w:tcPr>
          <w:p w14:paraId="10FBBD1B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5DBF358F" w14:textId="77777777" w:rsidTr="00911BD3">
        <w:tc>
          <w:tcPr>
            <w:tcW w:w="3605" w:type="dxa"/>
          </w:tcPr>
          <w:p w14:paraId="21135A8C" w14:textId="53C8008B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rrespondence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</w:p>
        </w:tc>
        <w:tc>
          <w:tcPr>
            <w:tcW w:w="5735" w:type="dxa"/>
            <w:gridSpan w:val="2"/>
          </w:tcPr>
          <w:p w14:paraId="7E855FF5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5B564E4B" w14:textId="77777777" w:rsidTr="00911BD3">
        <w:tc>
          <w:tcPr>
            <w:tcW w:w="3605" w:type="dxa"/>
          </w:tcPr>
          <w:p w14:paraId="0B769D06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15" w:type="dxa"/>
          </w:tcPr>
          <w:p w14:paraId="60729C23" w14:textId="60AD816C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4220" w:type="dxa"/>
          </w:tcPr>
          <w:p w14:paraId="27DCC3F5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48681D37" w14:textId="77777777" w:rsidTr="00911BD3">
        <w:tc>
          <w:tcPr>
            <w:tcW w:w="3605" w:type="dxa"/>
          </w:tcPr>
          <w:p w14:paraId="1906673E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5" w:type="dxa"/>
          </w:tcPr>
          <w:p w14:paraId="25B380C1" w14:textId="579279C0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line</w:t>
            </w:r>
          </w:p>
        </w:tc>
        <w:tc>
          <w:tcPr>
            <w:tcW w:w="4220" w:type="dxa"/>
          </w:tcPr>
          <w:p w14:paraId="725F2DAC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513E" w:rsidRPr="0040513E" w14:paraId="66BDD720" w14:textId="77777777" w:rsidTr="00911BD3">
        <w:tc>
          <w:tcPr>
            <w:tcW w:w="3605" w:type="dxa"/>
          </w:tcPr>
          <w:p w14:paraId="5D359907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5735" w:type="dxa"/>
            <w:gridSpan w:val="2"/>
          </w:tcPr>
          <w:p w14:paraId="6C3C7769" w14:textId="77777777" w:rsidR="0040513E" w:rsidRPr="0040513E" w:rsidRDefault="0040513E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:rsidRPr="0040513E" w14:paraId="09D65C0E" w14:textId="77777777" w:rsidTr="00911BD3">
        <w:tc>
          <w:tcPr>
            <w:tcW w:w="3605" w:type="dxa"/>
          </w:tcPr>
          <w:p w14:paraId="0123C1AF" w14:textId="03115691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nguages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own</w:t>
            </w:r>
          </w:p>
        </w:tc>
        <w:tc>
          <w:tcPr>
            <w:tcW w:w="5735" w:type="dxa"/>
            <w:gridSpan w:val="2"/>
          </w:tcPr>
          <w:p w14:paraId="53CA100B" w14:textId="77777777" w:rsidR="00B5737C" w:rsidRPr="0040513E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F2DAB1" w14:textId="77777777"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8E42BD" w14:paraId="2F934B0A" w14:textId="77777777" w:rsidTr="00D93197">
        <w:tc>
          <w:tcPr>
            <w:tcW w:w="9350" w:type="dxa"/>
            <w:shd w:val="clear" w:color="auto" w:fill="E2EFD9" w:themeFill="accent6" w:themeFillTint="33"/>
          </w:tcPr>
          <w:p w14:paraId="4EBC79A3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051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sent Position</w:t>
            </w:r>
          </w:p>
        </w:tc>
      </w:tr>
    </w:tbl>
    <w:p w14:paraId="40B29CE5" w14:textId="77777777" w:rsidR="008E42BD" w:rsidRPr="0040513E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622"/>
        <w:gridCol w:w="4190"/>
        <w:gridCol w:w="4433"/>
      </w:tblGrid>
      <w:tr w:rsidR="008E42BD" w:rsidRPr="0040513E" w14:paraId="782D1B40" w14:textId="77777777" w:rsidTr="00B5737C">
        <w:tc>
          <w:tcPr>
            <w:tcW w:w="622" w:type="dxa"/>
          </w:tcPr>
          <w:p w14:paraId="1F39C400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</w:t>
            </w:r>
          </w:p>
        </w:tc>
        <w:tc>
          <w:tcPr>
            <w:tcW w:w="4190" w:type="dxa"/>
          </w:tcPr>
          <w:p w14:paraId="0621006E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4433" w:type="dxa"/>
          </w:tcPr>
          <w:p w14:paraId="3B1A39ED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03C6005C" w14:textId="77777777" w:rsidTr="00B5737C">
        <w:tc>
          <w:tcPr>
            <w:tcW w:w="622" w:type="dxa"/>
          </w:tcPr>
          <w:p w14:paraId="757B6480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4190" w:type="dxa"/>
          </w:tcPr>
          <w:p w14:paraId="19CB8541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4433" w:type="dxa"/>
          </w:tcPr>
          <w:p w14:paraId="2FC3C0BE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0390D3FC" w14:textId="77777777" w:rsidTr="00B5737C">
        <w:tc>
          <w:tcPr>
            <w:tcW w:w="622" w:type="dxa"/>
          </w:tcPr>
          <w:p w14:paraId="5E0879E6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4190" w:type="dxa"/>
          </w:tcPr>
          <w:p w14:paraId="06395A67" w14:textId="700EFC58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le</w:t>
            </w:r>
          </w:p>
        </w:tc>
        <w:tc>
          <w:tcPr>
            <w:tcW w:w="4433" w:type="dxa"/>
          </w:tcPr>
          <w:p w14:paraId="614DDFD5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:rsidRPr="0040513E" w14:paraId="3DBA6159" w14:textId="77777777" w:rsidTr="00B5737C">
        <w:tc>
          <w:tcPr>
            <w:tcW w:w="622" w:type="dxa"/>
          </w:tcPr>
          <w:p w14:paraId="662129B6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4190" w:type="dxa"/>
          </w:tcPr>
          <w:p w14:paraId="214A09AE" w14:textId="489170B3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ppointment to the present post</w:t>
            </w:r>
          </w:p>
        </w:tc>
        <w:tc>
          <w:tcPr>
            <w:tcW w:w="4433" w:type="dxa"/>
          </w:tcPr>
          <w:p w14:paraId="30621488" w14:textId="77777777" w:rsidR="008E42BD" w:rsidRPr="0040513E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E5BEA9" w14:textId="7D36E681" w:rsidR="0040513E" w:rsidRDefault="0040513E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B5737C" w14:paraId="5112A3D7" w14:textId="77777777" w:rsidTr="00F27116">
        <w:tc>
          <w:tcPr>
            <w:tcW w:w="9350" w:type="dxa"/>
            <w:shd w:val="clear" w:color="auto" w:fill="E2EFD9" w:themeFill="accent6" w:themeFillTint="33"/>
          </w:tcPr>
          <w:p w14:paraId="3426D6FE" w14:textId="632B2516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Educational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Qualification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in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rever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ronological order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Gradu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vel)</w:t>
            </w:r>
          </w:p>
        </w:tc>
      </w:tr>
    </w:tbl>
    <w:p w14:paraId="53245994" w14:textId="77777777" w:rsidR="00B5737C" w:rsidRDefault="00B5737C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6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7"/>
        <w:gridCol w:w="48"/>
        <w:gridCol w:w="1418"/>
        <w:gridCol w:w="37"/>
        <w:gridCol w:w="1208"/>
        <w:gridCol w:w="22"/>
        <w:gridCol w:w="683"/>
        <w:gridCol w:w="823"/>
        <w:gridCol w:w="1332"/>
        <w:gridCol w:w="443"/>
        <w:gridCol w:w="997"/>
        <w:gridCol w:w="1397"/>
        <w:gridCol w:w="16"/>
      </w:tblGrid>
      <w:tr w:rsidR="00B5737C" w14:paraId="201A1BBD" w14:textId="77777777" w:rsidTr="00E87248">
        <w:tc>
          <w:tcPr>
            <w:tcW w:w="837" w:type="dxa"/>
          </w:tcPr>
          <w:p w14:paraId="348D60E0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03" w:type="dxa"/>
            <w:gridSpan w:val="3"/>
          </w:tcPr>
          <w:p w14:paraId="2ECA509C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fication</w:t>
            </w:r>
          </w:p>
        </w:tc>
        <w:tc>
          <w:tcPr>
            <w:tcW w:w="1230" w:type="dxa"/>
            <w:gridSpan w:val="2"/>
          </w:tcPr>
          <w:p w14:paraId="22834558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683" w:type="dxa"/>
          </w:tcPr>
          <w:p w14:paraId="2107FE30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2155" w:type="dxa"/>
            <w:gridSpan w:val="2"/>
          </w:tcPr>
          <w:p w14:paraId="4AAF3A46" w14:textId="49A5DB3F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ject(s)/Topic(s) (Mention the title of the thesis from Masters and Ph.D., if any)</w:t>
            </w:r>
          </w:p>
        </w:tc>
        <w:tc>
          <w:tcPr>
            <w:tcW w:w="1440" w:type="dxa"/>
            <w:gridSpan w:val="2"/>
          </w:tcPr>
          <w:p w14:paraId="3F5B6A2B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 Achieved</w:t>
            </w:r>
          </w:p>
        </w:tc>
        <w:tc>
          <w:tcPr>
            <w:tcW w:w="1413" w:type="dxa"/>
            <w:gridSpan w:val="2"/>
          </w:tcPr>
          <w:p w14:paraId="3104CC30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inctions etc.</w:t>
            </w:r>
          </w:p>
        </w:tc>
      </w:tr>
      <w:tr w:rsidR="00B5737C" w14:paraId="48710328" w14:textId="77777777" w:rsidTr="00E87248">
        <w:tc>
          <w:tcPr>
            <w:tcW w:w="837" w:type="dxa"/>
          </w:tcPr>
          <w:p w14:paraId="24A6F462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  <w:gridSpan w:val="3"/>
          </w:tcPr>
          <w:p w14:paraId="33FA1B7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2"/>
          </w:tcPr>
          <w:p w14:paraId="1CFC38C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131A61D7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  <w:gridSpan w:val="2"/>
          </w:tcPr>
          <w:p w14:paraId="76283624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7FB1F664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6946492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14:paraId="62C9B45D" w14:textId="77777777" w:rsidTr="00E87248">
        <w:tc>
          <w:tcPr>
            <w:tcW w:w="837" w:type="dxa"/>
          </w:tcPr>
          <w:p w14:paraId="3292F2E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  <w:gridSpan w:val="3"/>
          </w:tcPr>
          <w:p w14:paraId="4A7CFB1B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2"/>
          </w:tcPr>
          <w:p w14:paraId="37BA125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785DD9FC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  <w:gridSpan w:val="2"/>
          </w:tcPr>
          <w:p w14:paraId="43807E99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33859CB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27D99F87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A5CD731" w14:textId="77777777" w:rsidTr="00E87248">
        <w:tc>
          <w:tcPr>
            <w:tcW w:w="837" w:type="dxa"/>
          </w:tcPr>
          <w:p w14:paraId="1F628E6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  <w:gridSpan w:val="3"/>
          </w:tcPr>
          <w:p w14:paraId="22FCED8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2"/>
          </w:tcPr>
          <w:p w14:paraId="5C3199D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75E82E6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  <w:gridSpan w:val="2"/>
          </w:tcPr>
          <w:p w14:paraId="674979C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8D1255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5A92BCA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10F12C53" w14:textId="77777777" w:rsidTr="00E87248">
        <w:tc>
          <w:tcPr>
            <w:tcW w:w="837" w:type="dxa"/>
          </w:tcPr>
          <w:p w14:paraId="31EF97A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  <w:gridSpan w:val="3"/>
          </w:tcPr>
          <w:p w14:paraId="4F9A684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2"/>
          </w:tcPr>
          <w:p w14:paraId="719FD1A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1B3B97D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  <w:gridSpan w:val="2"/>
          </w:tcPr>
          <w:p w14:paraId="583BE8CB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0D5E929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002B1C8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107B9625" w14:textId="77777777" w:rsidTr="00E87248">
        <w:tc>
          <w:tcPr>
            <w:tcW w:w="837" w:type="dxa"/>
          </w:tcPr>
          <w:p w14:paraId="1ED9ACC0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  <w:gridSpan w:val="3"/>
          </w:tcPr>
          <w:p w14:paraId="1FC511E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2"/>
          </w:tcPr>
          <w:p w14:paraId="664D723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4423558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  <w:gridSpan w:val="2"/>
          </w:tcPr>
          <w:p w14:paraId="1A95536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6DAD0F5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2333ACD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737C" w14:paraId="7519004A" w14:textId="77777777" w:rsidTr="00E87248">
        <w:tc>
          <w:tcPr>
            <w:tcW w:w="837" w:type="dxa"/>
          </w:tcPr>
          <w:p w14:paraId="6F194812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  <w:gridSpan w:val="3"/>
          </w:tcPr>
          <w:p w14:paraId="37EED725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2"/>
          </w:tcPr>
          <w:p w14:paraId="60C082FA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14:paraId="546D972C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  <w:gridSpan w:val="2"/>
          </w:tcPr>
          <w:p w14:paraId="0B4D5179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</w:tcPr>
          <w:p w14:paraId="303B444F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gridSpan w:val="2"/>
          </w:tcPr>
          <w:p w14:paraId="6CB84AC3" w14:textId="77777777" w:rsidR="00B5737C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14:paraId="30928A42" w14:textId="77777777" w:rsidTr="00E87248">
        <w:tblPrEx>
          <w:shd w:val="clear" w:color="auto" w:fill="E2EFD9" w:themeFill="accent6" w:themeFillTint="33"/>
        </w:tblPrEx>
        <w:trPr>
          <w:gridAfter w:val="1"/>
          <w:wAfter w:w="16" w:type="dxa"/>
        </w:trPr>
        <w:tc>
          <w:tcPr>
            <w:tcW w:w="9245" w:type="dxa"/>
            <w:gridSpan w:val="12"/>
            <w:shd w:val="clear" w:color="auto" w:fill="E2EFD9" w:themeFill="accent6" w:themeFillTint="33"/>
          </w:tcPr>
          <w:p w14:paraId="34D027C5" w14:textId="0ED28D49" w:rsidR="008E42BD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erience (in reverse chronological order)</w:t>
            </w:r>
          </w:p>
        </w:tc>
      </w:tr>
      <w:tr w:rsidR="008E42BD" w14:paraId="54FE1C52" w14:textId="77777777" w:rsidTr="00E87248">
        <w:trPr>
          <w:gridAfter w:val="1"/>
          <w:wAfter w:w="16" w:type="dxa"/>
        </w:trPr>
        <w:tc>
          <w:tcPr>
            <w:tcW w:w="885" w:type="dxa"/>
            <w:gridSpan w:val="2"/>
          </w:tcPr>
          <w:p w14:paraId="181D2CC0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. No.</w:t>
            </w:r>
          </w:p>
        </w:tc>
        <w:tc>
          <w:tcPr>
            <w:tcW w:w="1418" w:type="dxa"/>
          </w:tcPr>
          <w:p w14:paraId="324A8F3A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</w:t>
            </w:r>
          </w:p>
        </w:tc>
        <w:tc>
          <w:tcPr>
            <w:tcW w:w="1245" w:type="dxa"/>
            <w:gridSpan w:val="2"/>
          </w:tcPr>
          <w:p w14:paraId="7165825D" w14:textId="1C89C5A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scale</w:t>
            </w:r>
          </w:p>
        </w:tc>
        <w:tc>
          <w:tcPr>
            <w:tcW w:w="1528" w:type="dxa"/>
            <w:gridSpan w:val="3"/>
          </w:tcPr>
          <w:p w14:paraId="5E472D9F" w14:textId="2A254CAD" w:rsidR="008E42BD" w:rsidRDefault="00D93197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1775" w:type="dxa"/>
            <w:gridSpan w:val="2"/>
          </w:tcPr>
          <w:p w14:paraId="6BAE0A58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duties</w:t>
            </w:r>
          </w:p>
        </w:tc>
        <w:tc>
          <w:tcPr>
            <w:tcW w:w="2394" w:type="dxa"/>
            <w:gridSpan w:val="2"/>
          </w:tcPr>
          <w:p w14:paraId="6EB0DBE2" w14:textId="77777777" w:rsidR="00D93197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</w:p>
          <w:p w14:paraId="0ECFCD27" w14:textId="21485350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n Years and Months)</w:t>
            </w:r>
          </w:p>
        </w:tc>
      </w:tr>
      <w:tr w:rsidR="008E42BD" w14:paraId="1D0EEDA5" w14:textId="77777777" w:rsidTr="00E87248">
        <w:trPr>
          <w:gridAfter w:val="1"/>
          <w:wAfter w:w="16" w:type="dxa"/>
        </w:trPr>
        <w:tc>
          <w:tcPr>
            <w:tcW w:w="885" w:type="dxa"/>
            <w:gridSpan w:val="2"/>
          </w:tcPr>
          <w:p w14:paraId="339156BF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9B9B8DF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gridSpan w:val="2"/>
          </w:tcPr>
          <w:p w14:paraId="14F63AE6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  <w:gridSpan w:val="3"/>
          </w:tcPr>
          <w:p w14:paraId="453E5502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  <w:gridSpan w:val="2"/>
          </w:tcPr>
          <w:p w14:paraId="03500433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gridSpan w:val="2"/>
          </w:tcPr>
          <w:p w14:paraId="2FBDBD2B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88D3BDD" w14:textId="77777777" w:rsidTr="00E87248">
        <w:trPr>
          <w:gridAfter w:val="1"/>
          <w:wAfter w:w="16" w:type="dxa"/>
        </w:trPr>
        <w:tc>
          <w:tcPr>
            <w:tcW w:w="885" w:type="dxa"/>
            <w:gridSpan w:val="2"/>
          </w:tcPr>
          <w:p w14:paraId="1927E48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A77BBC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gridSpan w:val="2"/>
          </w:tcPr>
          <w:p w14:paraId="4E6CABB8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  <w:gridSpan w:val="3"/>
          </w:tcPr>
          <w:p w14:paraId="3A04A289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  <w:gridSpan w:val="2"/>
          </w:tcPr>
          <w:p w14:paraId="5EDC42C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gridSpan w:val="2"/>
          </w:tcPr>
          <w:p w14:paraId="42FB94E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4A0CAD55" w14:textId="77777777" w:rsidTr="00E87248">
        <w:trPr>
          <w:gridAfter w:val="1"/>
          <w:wAfter w:w="16" w:type="dxa"/>
        </w:trPr>
        <w:tc>
          <w:tcPr>
            <w:tcW w:w="885" w:type="dxa"/>
            <w:gridSpan w:val="2"/>
          </w:tcPr>
          <w:p w14:paraId="3ECECF8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EFBAAD6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gridSpan w:val="2"/>
          </w:tcPr>
          <w:p w14:paraId="37D589D7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  <w:gridSpan w:val="3"/>
          </w:tcPr>
          <w:p w14:paraId="1615DC7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  <w:gridSpan w:val="2"/>
          </w:tcPr>
          <w:p w14:paraId="5FB88A04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gridSpan w:val="2"/>
          </w:tcPr>
          <w:p w14:paraId="459396CA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42BD" w14:paraId="6FC11637" w14:textId="77777777" w:rsidTr="00E87248">
        <w:trPr>
          <w:gridAfter w:val="1"/>
          <w:wAfter w:w="16" w:type="dxa"/>
        </w:trPr>
        <w:tc>
          <w:tcPr>
            <w:tcW w:w="885" w:type="dxa"/>
            <w:gridSpan w:val="2"/>
          </w:tcPr>
          <w:p w14:paraId="091F54E7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208D971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5" w:type="dxa"/>
            <w:gridSpan w:val="2"/>
          </w:tcPr>
          <w:p w14:paraId="788A8E60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8" w:type="dxa"/>
            <w:gridSpan w:val="3"/>
          </w:tcPr>
          <w:p w14:paraId="76850044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5" w:type="dxa"/>
            <w:gridSpan w:val="2"/>
          </w:tcPr>
          <w:p w14:paraId="67683998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4" w:type="dxa"/>
            <w:gridSpan w:val="2"/>
          </w:tcPr>
          <w:p w14:paraId="24767707" w14:textId="77777777" w:rsidR="008E42BD" w:rsidRDefault="008E42B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2653" w14:paraId="4E46B54F" w14:textId="77777777" w:rsidTr="00E87248">
        <w:trPr>
          <w:gridAfter w:val="1"/>
          <w:wAfter w:w="16" w:type="dxa"/>
        </w:trPr>
        <w:tc>
          <w:tcPr>
            <w:tcW w:w="6851" w:type="dxa"/>
            <w:gridSpan w:val="10"/>
          </w:tcPr>
          <w:p w14:paraId="691A45E1" w14:textId="26B283C7" w:rsidR="001C2653" w:rsidRPr="001C2653" w:rsidRDefault="001C2653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653"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2394" w:type="dxa"/>
            <w:gridSpan w:val="2"/>
          </w:tcPr>
          <w:p w14:paraId="2FF7BE27" w14:textId="77777777" w:rsidR="001C2653" w:rsidRDefault="001C265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F74789" w14:textId="77777777" w:rsidR="00C11FE5" w:rsidRDefault="00C11FE5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8E42BD" w14:paraId="64091CCB" w14:textId="77777777" w:rsidTr="00B5737C">
        <w:tc>
          <w:tcPr>
            <w:tcW w:w="9245" w:type="dxa"/>
            <w:shd w:val="clear" w:color="auto" w:fill="E2EFD9" w:themeFill="accent6" w:themeFillTint="33"/>
          </w:tcPr>
          <w:p w14:paraId="16054A89" w14:textId="17D8AB2C" w:rsidR="008E42BD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. Administrative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  <w:r w:rsidR="008E42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in the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Total Period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xperi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tioned in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4CA28C56" w14:textId="77777777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41"/>
        <w:gridCol w:w="786"/>
        <w:gridCol w:w="2549"/>
        <w:gridCol w:w="843"/>
        <w:gridCol w:w="950"/>
        <w:gridCol w:w="3176"/>
      </w:tblGrid>
      <w:tr w:rsidR="00BE2EFB" w14:paraId="52D7F709" w14:textId="77777777" w:rsidTr="00BE2EFB">
        <w:trPr>
          <w:trHeight w:val="276"/>
        </w:trPr>
        <w:tc>
          <w:tcPr>
            <w:tcW w:w="514" w:type="pct"/>
            <w:vMerge w:val="restart"/>
          </w:tcPr>
          <w:p w14:paraId="12EE8AF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14:paraId="6457249D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14:paraId="7E247BE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University</w:t>
            </w:r>
          </w:p>
        </w:tc>
        <w:tc>
          <w:tcPr>
            <w:tcW w:w="968" w:type="pct"/>
            <w:gridSpan w:val="2"/>
          </w:tcPr>
          <w:p w14:paraId="58B2BAE4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14:paraId="5BB89278" w14:textId="27F41918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14:paraId="7910617F" w14:textId="77777777" w:rsidTr="00BE2EFB">
        <w:trPr>
          <w:trHeight w:val="276"/>
        </w:trPr>
        <w:tc>
          <w:tcPr>
            <w:tcW w:w="514" w:type="pct"/>
            <w:vMerge/>
          </w:tcPr>
          <w:p w14:paraId="2AEE56D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14:paraId="1485E49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14:paraId="6F9EA1E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C8D48BE" w14:textId="75808980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14:paraId="33B63E90" w14:textId="17612C12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14:paraId="718AE8C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1E62894B" w14:textId="77777777" w:rsidTr="00BE2EFB">
        <w:tc>
          <w:tcPr>
            <w:tcW w:w="514" w:type="pct"/>
          </w:tcPr>
          <w:p w14:paraId="422CEE4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0BD399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065700A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2C0628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3991A6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23A57AB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2425BCBA" w14:textId="77777777" w:rsidTr="00BE2EFB">
        <w:tc>
          <w:tcPr>
            <w:tcW w:w="514" w:type="pct"/>
          </w:tcPr>
          <w:p w14:paraId="4539B38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1A9EFA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7F5AD1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A1C3A5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07F6B41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1E6858D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A3AA80D" w14:textId="77777777" w:rsidTr="00BE2EFB">
        <w:tc>
          <w:tcPr>
            <w:tcW w:w="514" w:type="pct"/>
          </w:tcPr>
          <w:p w14:paraId="56C5E60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0115F50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265012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37E919B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048B844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775E5DA0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638B6B" w14:textId="77777777" w:rsidTr="00BE2EFB">
        <w:tc>
          <w:tcPr>
            <w:tcW w:w="514" w:type="pct"/>
          </w:tcPr>
          <w:p w14:paraId="02B23870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0A2BDB5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F8B1484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259EF059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5D77602B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47B149A8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7926A8" w14:textId="77777777" w:rsidTr="00BE2EFB">
        <w:tc>
          <w:tcPr>
            <w:tcW w:w="514" w:type="pct"/>
          </w:tcPr>
          <w:p w14:paraId="488C8CE0" w14:textId="7DCCFBE8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53054EA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0DA66DDA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44D1053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21C29BC0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41DDDD2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2A3A4259" w14:textId="77777777" w:rsidTr="00BE2EFB">
        <w:tc>
          <w:tcPr>
            <w:tcW w:w="514" w:type="pct"/>
          </w:tcPr>
          <w:p w14:paraId="374DEE5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43BD3D9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DEFEC3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845120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5CD27F6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126E3D8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0C5DD69B" w14:textId="77777777" w:rsidTr="00BE2EFB">
        <w:tc>
          <w:tcPr>
            <w:tcW w:w="3277" w:type="pct"/>
            <w:gridSpan w:val="5"/>
          </w:tcPr>
          <w:p w14:paraId="3F8642C7" w14:textId="09647608"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1723" w:type="pct"/>
          </w:tcPr>
          <w:p w14:paraId="1CBCA6F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102AEC" w14:textId="77777777" w:rsidR="008E42BD" w:rsidRDefault="008E42B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14:paraId="4B3C4854" w14:textId="77777777" w:rsidTr="00BE2EFB">
        <w:tc>
          <w:tcPr>
            <w:tcW w:w="9350" w:type="dxa"/>
            <w:shd w:val="clear" w:color="auto" w:fill="E2EFD9" w:themeFill="accent6" w:themeFillTint="33"/>
          </w:tcPr>
          <w:p w14:paraId="3F4B6A5D" w14:textId="4306B661" w:rsidR="00934D86" w:rsidRDefault="00B5737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Professional Experience (including Academic and Research)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Environmental Issues/Areas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>(in chronological order from latest to oldest)</w:t>
            </w:r>
          </w:p>
        </w:tc>
      </w:tr>
    </w:tbl>
    <w:p w14:paraId="62AF907C" w14:textId="6F9F8471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48"/>
        <w:gridCol w:w="793"/>
        <w:gridCol w:w="2522"/>
        <w:gridCol w:w="849"/>
        <w:gridCol w:w="950"/>
        <w:gridCol w:w="3183"/>
      </w:tblGrid>
      <w:tr w:rsidR="00BE2EFB" w14:paraId="54D6C7E5" w14:textId="77777777" w:rsidTr="000F14EE">
        <w:trPr>
          <w:trHeight w:val="276"/>
        </w:trPr>
        <w:tc>
          <w:tcPr>
            <w:tcW w:w="514" w:type="pct"/>
            <w:vMerge w:val="restart"/>
          </w:tcPr>
          <w:p w14:paraId="4B0367B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</w:t>
            </w:r>
          </w:p>
        </w:tc>
        <w:tc>
          <w:tcPr>
            <w:tcW w:w="430" w:type="pct"/>
            <w:vMerge w:val="restart"/>
          </w:tcPr>
          <w:p w14:paraId="5CAE6B1C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1365" w:type="pct"/>
            <w:vMerge w:val="restart"/>
          </w:tcPr>
          <w:p w14:paraId="2A5001A4" w14:textId="37C24231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968" w:type="pct"/>
            <w:gridSpan w:val="2"/>
          </w:tcPr>
          <w:p w14:paraId="5A5BBCB4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723" w:type="pct"/>
            <w:vMerge w:val="restart"/>
          </w:tcPr>
          <w:p w14:paraId="0C63343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ence (in Years and Months)</w:t>
            </w:r>
          </w:p>
        </w:tc>
      </w:tr>
      <w:tr w:rsidR="00BE2EFB" w14:paraId="5D665BB4" w14:textId="77777777" w:rsidTr="000F14EE">
        <w:trPr>
          <w:trHeight w:val="276"/>
        </w:trPr>
        <w:tc>
          <w:tcPr>
            <w:tcW w:w="514" w:type="pct"/>
            <w:vMerge/>
          </w:tcPr>
          <w:p w14:paraId="4EBF729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  <w:vMerge/>
          </w:tcPr>
          <w:p w14:paraId="219BA88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  <w:vMerge/>
          </w:tcPr>
          <w:p w14:paraId="6B9D1A2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502606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</w:tc>
        <w:tc>
          <w:tcPr>
            <w:tcW w:w="509" w:type="pct"/>
          </w:tcPr>
          <w:p w14:paraId="473A306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1723" w:type="pct"/>
            <w:vMerge/>
          </w:tcPr>
          <w:p w14:paraId="1E5FD475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3E39CF8B" w14:textId="77777777" w:rsidTr="000F14EE">
        <w:tc>
          <w:tcPr>
            <w:tcW w:w="514" w:type="pct"/>
          </w:tcPr>
          <w:p w14:paraId="3AD8E20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2D63237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F557E8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1DE3CE26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476837C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042FF0E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673FCCB0" w14:textId="77777777" w:rsidTr="000F14EE">
        <w:tc>
          <w:tcPr>
            <w:tcW w:w="514" w:type="pct"/>
          </w:tcPr>
          <w:p w14:paraId="4ADBEA7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71BF2222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4C8D6E0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68C40B1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43EA62CC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11DD061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564555D8" w14:textId="77777777" w:rsidTr="000F14EE">
        <w:tc>
          <w:tcPr>
            <w:tcW w:w="514" w:type="pct"/>
          </w:tcPr>
          <w:p w14:paraId="159C737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2E05D1C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304C9DD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064F70C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30A68D4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0087013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1F0E7DB0" w14:textId="77777777" w:rsidTr="000F14EE">
        <w:tc>
          <w:tcPr>
            <w:tcW w:w="514" w:type="pct"/>
          </w:tcPr>
          <w:p w14:paraId="01FB12C4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180BAA05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128639DE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4266BF08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7ABB776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04DFF6DF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2B3" w14:paraId="77CD7904" w14:textId="77777777" w:rsidTr="000F14EE">
        <w:tc>
          <w:tcPr>
            <w:tcW w:w="514" w:type="pct"/>
          </w:tcPr>
          <w:p w14:paraId="41666A3C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110660C2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3CBAA79A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FBC9077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5FFF170B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5823FDD3" w14:textId="77777777" w:rsidR="00D832B3" w:rsidRDefault="00D832B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F5D75D5" w14:textId="77777777" w:rsidTr="000F14EE">
        <w:tc>
          <w:tcPr>
            <w:tcW w:w="514" w:type="pct"/>
          </w:tcPr>
          <w:p w14:paraId="3CFB1D48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0" w:type="pct"/>
          </w:tcPr>
          <w:p w14:paraId="089F21FC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pct"/>
          </w:tcPr>
          <w:p w14:paraId="5BE77751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" w:type="pct"/>
          </w:tcPr>
          <w:p w14:paraId="59D95629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" w:type="pct"/>
          </w:tcPr>
          <w:p w14:paraId="01CB46C7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3" w:type="pct"/>
          </w:tcPr>
          <w:p w14:paraId="6E66F8A3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6EE020D1" w14:textId="77777777" w:rsidTr="000F14EE">
        <w:tc>
          <w:tcPr>
            <w:tcW w:w="3277" w:type="pct"/>
            <w:gridSpan w:val="5"/>
          </w:tcPr>
          <w:p w14:paraId="3F7E5D72" w14:textId="77777777" w:rsidR="00BE2EFB" w:rsidRDefault="00BE2EFB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xperience</w:t>
            </w:r>
          </w:p>
        </w:tc>
        <w:tc>
          <w:tcPr>
            <w:tcW w:w="1723" w:type="pct"/>
          </w:tcPr>
          <w:p w14:paraId="6DD3BBFF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31FC87" w14:textId="77777777" w:rsidR="003E1DD3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14:paraId="7FA48985" w14:textId="77777777" w:rsidTr="00BE2EFB">
        <w:tc>
          <w:tcPr>
            <w:tcW w:w="9350" w:type="dxa"/>
            <w:shd w:val="clear" w:color="auto" w:fill="E2EFD9" w:themeFill="accent6" w:themeFillTint="33"/>
          </w:tcPr>
          <w:p w14:paraId="1A4C63FC" w14:textId="7E485E65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38540743"/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Participat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ibution 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Environmental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igh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ducation Areas</w:t>
            </w:r>
          </w:p>
        </w:tc>
      </w:tr>
      <w:bookmarkEnd w:id="1"/>
    </w:tbl>
    <w:p w14:paraId="663C9E63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48"/>
        <w:gridCol w:w="2362"/>
        <w:gridCol w:w="3744"/>
      </w:tblGrid>
      <w:tr w:rsidR="00934D86" w14:paraId="655C7380" w14:textId="77777777" w:rsidTr="00357A4F">
        <w:tc>
          <w:tcPr>
            <w:tcW w:w="1701" w:type="pct"/>
          </w:tcPr>
          <w:p w14:paraId="3E952B89" w14:textId="21B822F3"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276" w:type="pct"/>
          </w:tcPr>
          <w:p w14:paraId="7BB3EC00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2023" w:type="pct"/>
          </w:tcPr>
          <w:p w14:paraId="4071B5E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 of specialization</w:t>
            </w:r>
          </w:p>
        </w:tc>
      </w:tr>
      <w:tr w:rsidR="00934D86" w14:paraId="7148445F" w14:textId="77777777" w:rsidTr="00357A4F">
        <w:tc>
          <w:tcPr>
            <w:tcW w:w="1701" w:type="pct"/>
          </w:tcPr>
          <w:p w14:paraId="26C7D6C2" w14:textId="5CC7949B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ltant</w:t>
            </w:r>
          </w:p>
        </w:tc>
        <w:tc>
          <w:tcPr>
            <w:tcW w:w="1276" w:type="pct"/>
          </w:tcPr>
          <w:p w14:paraId="5B86A17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6ED865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F6F9B95" w14:textId="77777777" w:rsidTr="00357A4F">
        <w:tc>
          <w:tcPr>
            <w:tcW w:w="1701" w:type="pct"/>
          </w:tcPr>
          <w:p w14:paraId="7C73DF41" w14:textId="1618B81E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ing Professor</w:t>
            </w:r>
          </w:p>
        </w:tc>
        <w:tc>
          <w:tcPr>
            <w:tcW w:w="1276" w:type="pct"/>
          </w:tcPr>
          <w:p w14:paraId="0448AC70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730C06D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751F6607" w14:textId="77777777" w:rsidTr="00357A4F">
        <w:tc>
          <w:tcPr>
            <w:tcW w:w="1701" w:type="pct"/>
          </w:tcPr>
          <w:p w14:paraId="67B07A91" w14:textId="4E60C653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  <w:tc>
          <w:tcPr>
            <w:tcW w:w="1276" w:type="pct"/>
          </w:tcPr>
          <w:p w14:paraId="785B0BE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7E4871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AA62F95" w14:textId="77777777" w:rsidTr="00357A4F">
        <w:tc>
          <w:tcPr>
            <w:tcW w:w="1701" w:type="pct"/>
          </w:tcPr>
          <w:p w14:paraId="509A113B" w14:textId="6CFB29E6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junct faculty</w:t>
            </w:r>
          </w:p>
        </w:tc>
        <w:tc>
          <w:tcPr>
            <w:tcW w:w="1276" w:type="pct"/>
          </w:tcPr>
          <w:p w14:paraId="4193D37C" w14:textId="13130C32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5F2507B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E8E86D7" w14:textId="77777777" w:rsidTr="00357A4F">
        <w:tc>
          <w:tcPr>
            <w:tcW w:w="1701" w:type="pct"/>
          </w:tcPr>
          <w:p w14:paraId="447C25C5" w14:textId="3AD93C35" w:rsidR="00934D86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ource Person</w:t>
            </w:r>
          </w:p>
        </w:tc>
        <w:tc>
          <w:tcPr>
            <w:tcW w:w="1276" w:type="pct"/>
          </w:tcPr>
          <w:p w14:paraId="69C1CAB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</w:tcPr>
          <w:p w14:paraId="4A8A8148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EFB" w14:paraId="7D8FAA79" w14:textId="77777777" w:rsidTr="00357A4F">
        <w:tc>
          <w:tcPr>
            <w:tcW w:w="1701" w:type="pct"/>
            <w:tcBorders>
              <w:bottom w:val="single" w:sz="8" w:space="0" w:color="auto"/>
            </w:tcBorders>
          </w:tcPr>
          <w:p w14:paraId="65469EAB" w14:textId="1514BC60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276" w:type="pct"/>
            <w:tcBorders>
              <w:bottom w:val="single" w:sz="8" w:space="0" w:color="auto"/>
            </w:tcBorders>
          </w:tcPr>
          <w:p w14:paraId="6142013A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pct"/>
            <w:tcBorders>
              <w:bottom w:val="single" w:sz="8" w:space="0" w:color="auto"/>
            </w:tcBorders>
          </w:tcPr>
          <w:p w14:paraId="3C35F89E" w14:textId="77777777" w:rsidR="00BE2EFB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BB78F1" w14:textId="556760E5" w:rsidR="00357A4F" w:rsidRDefault="00357A4F" w:rsidP="003E1DD3">
      <w:pPr>
        <w:spacing w:after="0" w:line="324" w:lineRule="auto"/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253EA8" w14:paraId="301DC101" w14:textId="77777777" w:rsidTr="00FF2B97">
        <w:tc>
          <w:tcPr>
            <w:tcW w:w="9350" w:type="dxa"/>
            <w:shd w:val="clear" w:color="auto" w:fill="E2EFD9" w:themeFill="accent6" w:themeFillTint="33"/>
          </w:tcPr>
          <w:p w14:paraId="419C9C1C" w14:textId="5C10DACA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Membership in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Expe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mittees/Professional Bodies</w:t>
            </w:r>
            <w:r w:rsidR="0017468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c.</w:t>
            </w:r>
          </w:p>
        </w:tc>
      </w:tr>
    </w:tbl>
    <w:p w14:paraId="79FD1FB5" w14:textId="7EB65FE1"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693"/>
        <w:gridCol w:w="3561"/>
      </w:tblGrid>
      <w:tr w:rsidR="00253EA8" w14:paraId="0B28C10E" w14:textId="77777777" w:rsidTr="00253EA8">
        <w:tc>
          <w:tcPr>
            <w:tcW w:w="3076" w:type="pct"/>
          </w:tcPr>
          <w:p w14:paraId="27116E37" w14:textId="15C8A748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/Committee</w:t>
            </w:r>
          </w:p>
        </w:tc>
        <w:tc>
          <w:tcPr>
            <w:tcW w:w="1924" w:type="pct"/>
          </w:tcPr>
          <w:p w14:paraId="2FE8A5AE" w14:textId="59EE1114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</w:tr>
      <w:tr w:rsidR="00253EA8" w14:paraId="470A9357" w14:textId="77777777" w:rsidTr="00253EA8">
        <w:tc>
          <w:tcPr>
            <w:tcW w:w="3076" w:type="pct"/>
          </w:tcPr>
          <w:p w14:paraId="517536B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18C13492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7C872CA9" w14:textId="77777777" w:rsidTr="00253EA8">
        <w:tc>
          <w:tcPr>
            <w:tcW w:w="3076" w:type="pct"/>
          </w:tcPr>
          <w:p w14:paraId="48950F3F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1976C59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7BF27776" w14:textId="77777777" w:rsidTr="00253EA8">
        <w:tc>
          <w:tcPr>
            <w:tcW w:w="3076" w:type="pct"/>
          </w:tcPr>
          <w:p w14:paraId="42F511C7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EB7CAF8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459F7240" w14:textId="77777777" w:rsidTr="00253EA8">
        <w:tc>
          <w:tcPr>
            <w:tcW w:w="3076" w:type="pct"/>
          </w:tcPr>
          <w:p w14:paraId="069A4CFC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688807C8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768D77B5" w14:textId="77777777" w:rsidTr="00253EA8">
        <w:tc>
          <w:tcPr>
            <w:tcW w:w="3076" w:type="pct"/>
          </w:tcPr>
          <w:p w14:paraId="3166CB85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F9A892E" w14:textId="77777777" w:rsidR="0017468C" w:rsidRDefault="0017468C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77922A19" w14:textId="77777777" w:rsidTr="00253EA8">
        <w:tc>
          <w:tcPr>
            <w:tcW w:w="3076" w:type="pct"/>
          </w:tcPr>
          <w:p w14:paraId="2D838DF8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2AEA3F7B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3EA8" w14:paraId="6D8E719A" w14:textId="77777777" w:rsidTr="00253EA8">
        <w:tc>
          <w:tcPr>
            <w:tcW w:w="3076" w:type="pct"/>
          </w:tcPr>
          <w:p w14:paraId="090CDED9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pct"/>
          </w:tcPr>
          <w:p w14:paraId="4DCDDC6F" w14:textId="77777777" w:rsidR="00253EA8" w:rsidRDefault="00253EA8" w:rsidP="00FF2B97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959846" w14:textId="77777777" w:rsidR="00253EA8" w:rsidRDefault="00253EA8" w:rsidP="003E1DD3">
      <w:pPr>
        <w:spacing w:after="0" w:line="324" w:lineRule="auto"/>
      </w:pP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9254"/>
      </w:tblGrid>
      <w:tr w:rsidR="00934D86" w14:paraId="2B2A6879" w14:textId="77777777" w:rsidTr="00BE2EFB"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14:paraId="7BA95B8F" w14:textId="3CD023D5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Involvement with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Formul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tific/Technological/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Environmental Programmes</w:t>
            </w:r>
          </w:p>
        </w:tc>
      </w:tr>
    </w:tbl>
    <w:p w14:paraId="14F6B69D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5"/>
        <w:gridCol w:w="3924"/>
        <w:gridCol w:w="2637"/>
        <w:gridCol w:w="1799"/>
      </w:tblGrid>
      <w:tr w:rsidR="00934D86" w14:paraId="17F30955" w14:textId="77777777" w:rsidTr="00BE2EFB">
        <w:tc>
          <w:tcPr>
            <w:tcW w:w="479" w:type="pct"/>
          </w:tcPr>
          <w:p w14:paraId="57C8518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2122" w:type="pct"/>
          </w:tcPr>
          <w:p w14:paraId="3AED174A" w14:textId="17F6D7F5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menclature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innovative </w:t>
            </w:r>
            <w:proofErr w:type="spellStart"/>
            <w:r w:rsidR="00A77F36">
              <w:rPr>
                <w:rFonts w:ascii="Times New Roman" w:hAnsi="Times New Roman" w:cs="Times New Roman"/>
                <w:sz w:val="24"/>
                <w:szCs w:val="24"/>
              </w:rPr>
              <w:t>programmes</w:t>
            </w:r>
            <w:proofErr w:type="spellEnd"/>
            <w:r w:rsidR="00A77F36">
              <w:rPr>
                <w:rFonts w:ascii="Times New Roman" w:hAnsi="Times New Roman" w:cs="Times New Roman"/>
                <w:sz w:val="24"/>
                <w:szCs w:val="24"/>
              </w:rPr>
              <w:t xml:space="preserve"> formulated (Brief details to be provided in separate sheets)</w:t>
            </w:r>
          </w:p>
        </w:tc>
        <w:tc>
          <w:tcPr>
            <w:tcW w:w="1426" w:type="pct"/>
          </w:tcPr>
          <w:p w14:paraId="34A34AE6" w14:textId="5694D85C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of approval by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a competent authority</w:t>
            </w:r>
          </w:p>
        </w:tc>
        <w:tc>
          <w:tcPr>
            <w:tcW w:w="973" w:type="pct"/>
          </w:tcPr>
          <w:p w14:paraId="777D2B4C" w14:textId="06E28CB5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ar of </w:t>
            </w:r>
            <w:r w:rsidR="00A77F36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</w:tr>
      <w:tr w:rsidR="00934D86" w14:paraId="60C8BB2A" w14:textId="77777777" w:rsidTr="00BE2EFB">
        <w:tc>
          <w:tcPr>
            <w:tcW w:w="479" w:type="pct"/>
          </w:tcPr>
          <w:p w14:paraId="61B9CC2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2FD90E6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350ADF1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7D1D1C0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6D1CDAAB" w14:textId="77777777" w:rsidTr="00BE2EFB">
        <w:tc>
          <w:tcPr>
            <w:tcW w:w="479" w:type="pct"/>
          </w:tcPr>
          <w:p w14:paraId="180D147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48D6593E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622A74B7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1CC7E7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22594616" w14:textId="77777777" w:rsidTr="00BE2EFB">
        <w:tc>
          <w:tcPr>
            <w:tcW w:w="479" w:type="pct"/>
          </w:tcPr>
          <w:p w14:paraId="6F2C943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1C3EA2B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29F57B9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4992DDF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574971F3" w14:textId="77777777" w:rsidTr="00BE2EFB">
        <w:tc>
          <w:tcPr>
            <w:tcW w:w="479" w:type="pct"/>
          </w:tcPr>
          <w:p w14:paraId="0FC121E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7F3DBCF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7E86E56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81ACD7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2B7FD527" w14:textId="77777777" w:rsidTr="00BE2EFB">
        <w:tc>
          <w:tcPr>
            <w:tcW w:w="479" w:type="pct"/>
          </w:tcPr>
          <w:p w14:paraId="12B2FF53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77F9D89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46F7C11F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29B8A432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0D9CF76C" w14:textId="77777777" w:rsidTr="00BE2EFB">
        <w:tc>
          <w:tcPr>
            <w:tcW w:w="479" w:type="pct"/>
          </w:tcPr>
          <w:p w14:paraId="37A54CB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5B7C253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44ABFBE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14EAC53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F22A047" w14:textId="77777777" w:rsidTr="00BE2EFB">
        <w:tc>
          <w:tcPr>
            <w:tcW w:w="479" w:type="pct"/>
          </w:tcPr>
          <w:p w14:paraId="59CCAA4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1BAE0B1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7EEB3C6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2179223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223B966A" w14:textId="77777777" w:rsidTr="00BE2EFB">
        <w:tc>
          <w:tcPr>
            <w:tcW w:w="479" w:type="pct"/>
          </w:tcPr>
          <w:p w14:paraId="2E6B86C8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pct"/>
          </w:tcPr>
          <w:p w14:paraId="6E1E68F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6" w:type="pct"/>
          </w:tcPr>
          <w:p w14:paraId="1FADC26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14:paraId="680851EB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062584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934D86" w14:paraId="33BC1426" w14:textId="77777777" w:rsidTr="00BE2EFB">
        <w:tc>
          <w:tcPr>
            <w:tcW w:w="9350" w:type="dxa"/>
            <w:shd w:val="clear" w:color="auto" w:fill="E2EFD9" w:themeFill="accent6" w:themeFillTint="33"/>
          </w:tcPr>
          <w:p w14:paraId="7DDA1DF4" w14:textId="5183E131" w:rsidR="00934D86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  <w:r w:rsidR="00934D86">
              <w:rPr>
                <w:rFonts w:ascii="Times New Roman" w:hAnsi="Times New Roman" w:cs="Times New Roman"/>
                <w:sz w:val="24"/>
                <w:szCs w:val="24"/>
              </w:rPr>
              <w:t xml:space="preserve">. Important MoUs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 xml:space="preserve">develop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-related Programmes (National/International)</w:t>
            </w:r>
          </w:p>
        </w:tc>
      </w:tr>
    </w:tbl>
    <w:p w14:paraId="515DCF0B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07"/>
        <w:gridCol w:w="2127"/>
        <w:gridCol w:w="4549"/>
        <w:gridCol w:w="1662"/>
      </w:tblGrid>
      <w:tr w:rsidR="00934D86" w14:paraId="59A64595" w14:textId="77777777" w:rsidTr="00BE2EFB">
        <w:tc>
          <w:tcPr>
            <w:tcW w:w="490" w:type="pct"/>
          </w:tcPr>
          <w:p w14:paraId="16DCBFA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150" w:type="pct"/>
          </w:tcPr>
          <w:p w14:paraId="2DB1174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Us formulated</w:t>
            </w:r>
          </w:p>
        </w:tc>
        <w:tc>
          <w:tcPr>
            <w:tcW w:w="2460" w:type="pct"/>
          </w:tcPr>
          <w:p w14:paraId="7DD7B03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gencies/Departments involved</w:t>
            </w:r>
          </w:p>
        </w:tc>
        <w:tc>
          <w:tcPr>
            <w:tcW w:w="899" w:type="pct"/>
          </w:tcPr>
          <w:p w14:paraId="568F7C7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MoU</w:t>
            </w:r>
          </w:p>
        </w:tc>
      </w:tr>
      <w:tr w:rsidR="00934D86" w14:paraId="13FA8F5F" w14:textId="77777777" w:rsidTr="00BE2EFB">
        <w:tc>
          <w:tcPr>
            <w:tcW w:w="490" w:type="pct"/>
          </w:tcPr>
          <w:p w14:paraId="5AC83DF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4EFF2372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2CFFB504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68D023CE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3BC6F1BD" w14:textId="77777777" w:rsidTr="00BE2EFB">
        <w:tc>
          <w:tcPr>
            <w:tcW w:w="490" w:type="pct"/>
          </w:tcPr>
          <w:p w14:paraId="0E5AFAD1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5354EC75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C0017B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2A9BF30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5BDCB14D" w14:textId="77777777" w:rsidTr="00BE2EFB">
        <w:tc>
          <w:tcPr>
            <w:tcW w:w="490" w:type="pct"/>
          </w:tcPr>
          <w:p w14:paraId="107BF83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7EEE96C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221AEB4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7DC0788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4E3F0A56" w14:textId="77777777" w:rsidTr="00BE2EFB">
        <w:tc>
          <w:tcPr>
            <w:tcW w:w="490" w:type="pct"/>
          </w:tcPr>
          <w:p w14:paraId="4E94D8A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F47853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35CE3199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4251914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16B8E735" w14:textId="77777777" w:rsidTr="00BE2EFB">
        <w:tc>
          <w:tcPr>
            <w:tcW w:w="490" w:type="pct"/>
          </w:tcPr>
          <w:p w14:paraId="5A34C13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4E547DA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5B024D1C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02551FFD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02745B79" w14:textId="77777777" w:rsidTr="00BE2EFB">
        <w:tc>
          <w:tcPr>
            <w:tcW w:w="490" w:type="pct"/>
          </w:tcPr>
          <w:p w14:paraId="4E8A9BD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368A8CA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C42F047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2F08DF8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D86" w14:paraId="58BCC346" w14:textId="77777777" w:rsidTr="00BE2EFB">
        <w:tc>
          <w:tcPr>
            <w:tcW w:w="490" w:type="pct"/>
          </w:tcPr>
          <w:p w14:paraId="44E5D61F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pct"/>
          </w:tcPr>
          <w:p w14:paraId="405440B3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pct"/>
          </w:tcPr>
          <w:p w14:paraId="7B42F0E9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9" w:type="pct"/>
          </w:tcPr>
          <w:p w14:paraId="52210B56" w14:textId="77777777" w:rsidR="00934D86" w:rsidRDefault="00934D8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C9C36E2" w14:textId="77777777" w:rsidR="00934D86" w:rsidRDefault="00934D86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20C1A4FB" w14:textId="77777777" w:rsidTr="00A77F36">
        <w:tc>
          <w:tcPr>
            <w:tcW w:w="9245" w:type="dxa"/>
            <w:shd w:val="clear" w:color="auto" w:fill="E2EFD9" w:themeFill="accent6" w:themeFillTint="33"/>
          </w:tcPr>
          <w:p w14:paraId="2813F599" w14:textId="44EDAB66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53EA8">
              <w:rPr>
                <w:rFonts w:ascii="Times New Roman" w:hAnsi="Times New Roman" w:cs="Times New Roman"/>
                <w:sz w:val="24"/>
                <w:szCs w:val="24"/>
              </w:rPr>
              <w:t>Exposure</w:t>
            </w:r>
          </w:p>
        </w:tc>
      </w:tr>
    </w:tbl>
    <w:p w14:paraId="3FE30614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98"/>
        <w:gridCol w:w="1247"/>
        <w:gridCol w:w="3377"/>
        <w:gridCol w:w="1887"/>
        <w:gridCol w:w="1836"/>
      </w:tblGrid>
      <w:tr w:rsidR="00A77F36" w14:paraId="28BB5182" w14:textId="77777777" w:rsidTr="00A83F73">
        <w:tc>
          <w:tcPr>
            <w:tcW w:w="898" w:type="dxa"/>
          </w:tcPr>
          <w:p w14:paraId="036CFF64" w14:textId="1164696B" w:rsidR="003A6B89" w:rsidRDefault="00BE2EFB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247" w:type="dxa"/>
          </w:tcPr>
          <w:p w14:paraId="078E55CE" w14:textId="229D63A6"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3377" w:type="dxa"/>
          </w:tcPr>
          <w:p w14:paraId="7A7E7555" w14:textId="706615AE" w:rsidR="003A6B89" w:rsidRDefault="00A77F36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/Fellowship/Position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887" w:type="dxa"/>
          </w:tcPr>
          <w:p w14:paraId="6068323E" w14:textId="2A87D995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1836" w:type="dxa"/>
          </w:tcPr>
          <w:p w14:paraId="185C51D0" w14:textId="1B58FE3F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</w:tr>
      <w:tr w:rsidR="00A83F73" w14:paraId="32994532" w14:textId="77777777" w:rsidTr="00A83F73">
        <w:tc>
          <w:tcPr>
            <w:tcW w:w="898" w:type="dxa"/>
          </w:tcPr>
          <w:p w14:paraId="3532C3DD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7790D4BE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0A3E669A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6F2D2E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7891FE5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14:paraId="10627FA4" w14:textId="77777777" w:rsidTr="007B55E6">
        <w:tc>
          <w:tcPr>
            <w:tcW w:w="898" w:type="dxa"/>
          </w:tcPr>
          <w:p w14:paraId="3D00611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52986ABE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3C43E340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371DB21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591B88F8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2C863239" w14:textId="77777777" w:rsidTr="007B55E6">
        <w:tc>
          <w:tcPr>
            <w:tcW w:w="898" w:type="dxa"/>
          </w:tcPr>
          <w:p w14:paraId="38FB7D9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230F11A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14252C2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711BB100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4E624F3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52476383" w14:textId="77777777" w:rsidTr="007B55E6">
        <w:tc>
          <w:tcPr>
            <w:tcW w:w="898" w:type="dxa"/>
          </w:tcPr>
          <w:p w14:paraId="6CA44C0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7606884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73A6176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45DDAD8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6455FFE8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3765618B" w14:textId="77777777" w:rsidTr="007B55E6">
        <w:tc>
          <w:tcPr>
            <w:tcW w:w="898" w:type="dxa"/>
          </w:tcPr>
          <w:p w14:paraId="5C85E324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1767C8CD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038F2975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26361DD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523544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09751E2D" w14:textId="77777777" w:rsidTr="007B55E6">
        <w:tc>
          <w:tcPr>
            <w:tcW w:w="898" w:type="dxa"/>
          </w:tcPr>
          <w:p w14:paraId="48B47E7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4F644A9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558E2E8A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4A9C3A00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6669F1FB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35A" w14:paraId="496BA96D" w14:textId="77777777" w:rsidTr="007B55E6">
        <w:tc>
          <w:tcPr>
            <w:tcW w:w="898" w:type="dxa"/>
          </w:tcPr>
          <w:p w14:paraId="5CBC597E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7" w:type="dxa"/>
          </w:tcPr>
          <w:p w14:paraId="40C21DF3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7" w:type="dxa"/>
          </w:tcPr>
          <w:p w14:paraId="7203D1A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7" w:type="dxa"/>
          </w:tcPr>
          <w:p w14:paraId="179021A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0F68FAD6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294FCA" w14:textId="77777777" w:rsidR="00F9635A" w:rsidRDefault="00F9635A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78BF5B6C" w14:textId="77777777" w:rsidTr="003E1DD3">
        <w:tc>
          <w:tcPr>
            <w:tcW w:w="9245" w:type="dxa"/>
            <w:shd w:val="clear" w:color="auto" w:fill="E2EFD9" w:themeFill="accent6" w:themeFillTint="33"/>
          </w:tcPr>
          <w:p w14:paraId="3FFA19DF" w14:textId="0185EC3C" w:rsidR="003A6B89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 xml:space="preserve">. Scholar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</w:p>
        </w:tc>
      </w:tr>
      <w:tr w:rsidR="003A6B89" w14:paraId="3C0FC0FD" w14:textId="77777777" w:rsidTr="003E1DD3">
        <w:tc>
          <w:tcPr>
            <w:tcW w:w="9245" w:type="dxa"/>
            <w:shd w:val="clear" w:color="auto" w:fill="E2EFD9" w:themeFill="accent6" w:themeFillTint="33"/>
          </w:tcPr>
          <w:p w14:paraId="40D4BAD1" w14:textId="005DBE7D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 Contribution to Journal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ok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and Patents</w:t>
            </w:r>
          </w:p>
        </w:tc>
      </w:tr>
    </w:tbl>
    <w:p w14:paraId="0C5A0911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70"/>
        <w:gridCol w:w="4339"/>
        <w:gridCol w:w="236"/>
      </w:tblGrid>
      <w:tr w:rsidR="003A6B89" w14:paraId="6FAFD095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751A892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9" w:type="dxa"/>
          </w:tcPr>
          <w:p w14:paraId="160C449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</w:p>
        </w:tc>
      </w:tr>
      <w:tr w:rsidR="003A6B89" w14:paraId="4F6B7625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46E1D6C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ks Authored</w:t>
            </w:r>
          </w:p>
        </w:tc>
        <w:tc>
          <w:tcPr>
            <w:tcW w:w="4339" w:type="dxa"/>
          </w:tcPr>
          <w:p w14:paraId="60F91A1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3E5245F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68A0385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 in Chief</w:t>
            </w:r>
          </w:p>
        </w:tc>
        <w:tc>
          <w:tcPr>
            <w:tcW w:w="4339" w:type="dxa"/>
          </w:tcPr>
          <w:p w14:paraId="659E45B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3C0F653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08B10E6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orships</w:t>
            </w:r>
          </w:p>
        </w:tc>
        <w:tc>
          <w:tcPr>
            <w:tcW w:w="4339" w:type="dxa"/>
          </w:tcPr>
          <w:p w14:paraId="0B82609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AA6C639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3CB683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er reviewer for</w:t>
            </w:r>
          </w:p>
        </w:tc>
        <w:tc>
          <w:tcPr>
            <w:tcW w:w="4339" w:type="dxa"/>
          </w:tcPr>
          <w:p w14:paraId="40E84B8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1218471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5B0F51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ber of the International Advisory Board</w:t>
            </w:r>
          </w:p>
        </w:tc>
        <w:tc>
          <w:tcPr>
            <w:tcW w:w="4339" w:type="dxa"/>
          </w:tcPr>
          <w:p w14:paraId="75B3787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3F73" w14:paraId="2E321B0F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15CA4B14" w14:textId="48203BDD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ents granted</w:t>
            </w:r>
          </w:p>
        </w:tc>
        <w:tc>
          <w:tcPr>
            <w:tcW w:w="4339" w:type="dxa"/>
          </w:tcPr>
          <w:p w14:paraId="0CAEEFCC" w14:textId="77777777" w:rsidR="00A83F73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1FE5" w14:paraId="69C5C233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7AA6A853" w14:textId="4DE40044"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ents filed</w:t>
            </w:r>
          </w:p>
        </w:tc>
        <w:tc>
          <w:tcPr>
            <w:tcW w:w="4339" w:type="dxa"/>
          </w:tcPr>
          <w:p w14:paraId="66947E7F" w14:textId="77777777" w:rsidR="00C11FE5" w:rsidRDefault="00C11FE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30E12457" w14:textId="77777777" w:rsidTr="00C66606">
        <w:trPr>
          <w:gridAfter w:val="1"/>
          <w:wAfter w:w="236" w:type="dxa"/>
        </w:trPr>
        <w:tc>
          <w:tcPr>
            <w:tcW w:w="4670" w:type="dxa"/>
          </w:tcPr>
          <w:p w14:paraId="7DE2857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4339" w:type="dxa"/>
          </w:tcPr>
          <w:p w14:paraId="7626283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5489866F" w14:textId="77777777" w:rsidTr="007650DC">
        <w:tc>
          <w:tcPr>
            <w:tcW w:w="9245" w:type="dxa"/>
            <w:gridSpan w:val="3"/>
            <w:shd w:val="clear" w:color="auto" w:fill="E2EFD9" w:themeFill="accent6" w:themeFillTint="33"/>
          </w:tcPr>
          <w:p w14:paraId="3C6046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. Publications</w:t>
            </w:r>
          </w:p>
        </w:tc>
      </w:tr>
      <w:tr w:rsidR="003A6B89" w14:paraId="16A1881E" w14:textId="77777777" w:rsidTr="007650DC">
        <w:tc>
          <w:tcPr>
            <w:tcW w:w="9245" w:type="dxa"/>
            <w:gridSpan w:val="3"/>
            <w:shd w:val="clear" w:color="auto" w:fill="E2EFD9" w:themeFill="accent6" w:themeFillTint="33"/>
          </w:tcPr>
          <w:p w14:paraId="36A943F9" w14:textId="58B896E9" w:rsidR="003A6B8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3A6B89">
              <w:rPr>
                <w:rFonts w:ascii="Times New Roman" w:hAnsi="Times New Roman" w:cs="Times New Roman"/>
                <w:sz w:val="24"/>
                <w:szCs w:val="24"/>
              </w:rPr>
              <w:t>Kindly provide list of scholarly publications in recognized professional and/or academic journals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 (starting from the recent)</w:t>
            </w:r>
          </w:p>
        </w:tc>
      </w:tr>
    </w:tbl>
    <w:p w14:paraId="4DEFA683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31"/>
        <w:gridCol w:w="4614"/>
      </w:tblGrid>
      <w:tr w:rsidR="003A6B89" w14:paraId="5FE10066" w14:textId="77777777" w:rsidTr="00A74745">
        <w:tc>
          <w:tcPr>
            <w:tcW w:w="4675" w:type="dxa"/>
          </w:tcPr>
          <w:p w14:paraId="7DD3D198" w14:textId="25F140B2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ublications</w:t>
            </w:r>
          </w:p>
        </w:tc>
        <w:tc>
          <w:tcPr>
            <w:tcW w:w="4675" w:type="dxa"/>
          </w:tcPr>
          <w:p w14:paraId="421CA48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D920B8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92"/>
        <w:gridCol w:w="737"/>
        <w:gridCol w:w="1687"/>
        <w:gridCol w:w="2015"/>
        <w:gridCol w:w="1494"/>
        <w:gridCol w:w="2420"/>
      </w:tblGrid>
      <w:tr w:rsidR="003A6B89" w14:paraId="053E1E6D" w14:textId="77777777" w:rsidTr="0017468C">
        <w:tc>
          <w:tcPr>
            <w:tcW w:w="482" w:type="pct"/>
          </w:tcPr>
          <w:p w14:paraId="05C9209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98" w:type="pct"/>
          </w:tcPr>
          <w:p w14:paraId="0FF504D9" w14:textId="626B5485" w:rsidR="003A6B89" w:rsidRDefault="00A74745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912" w:type="pct"/>
          </w:tcPr>
          <w:p w14:paraId="45C7BC3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090" w:type="pct"/>
          </w:tcPr>
          <w:p w14:paraId="1A8B88F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Journal</w:t>
            </w:r>
          </w:p>
        </w:tc>
        <w:tc>
          <w:tcPr>
            <w:tcW w:w="808" w:type="pct"/>
          </w:tcPr>
          <w:p w14:paraId="7611DAB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ed or not</w:t>
            </w:r>
          </w:p>
        </w:tc>
        <w:tc>
          <w:tcPr>
            <w:tcW w:w="1309" w:type="pct"/>
          </w:tcPr>
          <w:p w14:paraId="2600BC2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citations (where possible)</w:t>
            </w:r>
          </w:p>
        </w:tc>
      </w:tr>
      <w:tr w:rsidR="003A6B89" w14:paraId="1CCBBEC6" w14:textId="77777777" w:rsidTr="0017468C">
        <w:tc>
          <w:tcPr>
            <w:tcW w:w="482" w:type="pct"/>
          </w:tcPr>
          <w:p w14:paraId="3B21E64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1E8D2CB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28F8E49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6F66173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A96B40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285A9B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4921E7" w14:textId="77777777" w:rsidTr="0017468C">
        <w:tc>
          <w:tcPr>
            <w:tcW w:w="482" w:type="pct"/>
          </w:tcPr>
          <w:p w14:paraId="4F6272B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0ED8C17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2C81941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021A3A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434BB04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9B6BBA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7A098085" w14:textId="77777777" w:rsidTr="0017468C">
        <w:tc>
          <w:tcPr>
            <w:tcW w:w="482" w:type="pct"/>
          </w:tcPr>
          <w:p w14:paraId="4AA64B8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68AD0F4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52300A5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18093C2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555F69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3DE0F45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227780" w14:textId="77777777" w:rsidTr="0017468C">
        <w:tc>
          <w:tcPr>
            <w:tcW w:w="482" w:type="pct"/>
          </w:tcPr>
          <w:p w14:paraId="599457E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2AFC9D1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3824793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6A4A18D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7A84B0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4E53DBC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51B5F49F" w14:textId="77777777" w:rsidTr="0017468C">
        <w:tc>
          <w:tcPr>
            <w:tcW w:w="482" w:type="pct"/>
          </w:tcPr>
          <w:p w14:paraId="7F4F0AB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165A140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18C008E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1A23032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4C3DAD1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752619B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35A81229" w14:textId="77777777" w:rsidTr="0017468C">
        <w:tc>
          <w:tcPr>
            <w:tcW w:w="482" w:type="pct"/>
          </w:tcPr>
          <w:p w14:paraId="4C7661E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</w:tcPr>
          <w:p w14:paraId="7497F6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pct"/>
          </w:tcPr>
          <w:p w14:paraId="04D57CF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0" w:type="pct"/>
          </w:tcPr>
          <w:p w14:paraId="0D276FE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8" w:type="pct"/>
          </w:tcPr>
          <w:p w14:paraId="3CFC29B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9" w:type="pct"/>
          </w:tcPr>
          <w:p w14:paraId="30D9FC1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59F91B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3ED96943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47B67CAA" w14:textId="3AB5EF1D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="00C11FE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List of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artic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popular magazines or news papers</w:t>
            </w:r>
          </w:p>
        </w:tc>
      </w:tr>
    </w:tbl>
    <w:p w14:paraId="0BB6ECE7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3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67"/>
        <w:gridCol w:w="1116"/>
        <w:gridCol w:w="1116"/>
        <w:gridCol w:w="5652"/>
      </w:tblGrid>
      <w:tr w:rsidR="003A6B89" w14:paraId="36AB5F30" w14:textId="77777777" w:rsidTr="0017468C">
        <w:tc>
          <w:tcPr>
            <w:tcW w:w="739" w:type="pct"/>
          </w:tcPr>
          <w:p w14:paraId="03AB0BC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603" w:type="pct"/>
          </w:tcPr>
          <w:p w14:paraId="53EE703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603" w:type="pct"/>
          </w:tcPr>
          <w:p w14:paraId="7D53889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3055" w:type="pct"/>
          </w:tcPr>
          <w:p w14:paraId="08AB821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Magazine / News Paper</w:t>
            </w:r>
          </w:p>
        </w:tc>
      </w:tr>
      <w:tr w:rsidR="003A6B89" w14:paraId="2097CA59" w14:textId="77777777" w:rsidTr="0017468C">
        <w:tc>
          <w:tcPr>
            <w:tcW w:w="739" w:type="pct"/>
          </w:tcPr>
          <w:p w14:paraId="676F874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CA6B77E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2DA35C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684E582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684AD23" w14:textId="77777777" w:rsidTr="0017468C">
        <w:tc>
          <w:tcPr>
            <w:tcW w:w="739" w:type="pct"/>
          </w:tcPr>
          <w:p w14:paraId="7A3A826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1AACE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00CCF06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512EABE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6438CFEE" w14:textId="77777777" w:rsidTr="0017468C">
        <w:tc>
          <w:tcPr>
            <w:tcW w:w="739" w:type="pct"/>
          </w:tcPr>
          <w:p w14:paraId="2AF2C0D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DDD3A5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B132E6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59E93F9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2C259B4" w14:textId="77777777" w:rsidTr="0017468C">
        <w:tc>
          <w:tcPr>
            <w:tcW w:w="739" w:type="pct"/>
          </w:tcPr>
          <w:p w14:paraId="728DBC0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4272EE7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4E346084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4A6794C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1DCD8895" w14:textId="77777777" w:rsidTr="0017468C">
        <w:tc>
          <w:tcPr>
            <w:tcW w:w="739" w:type="pct"/>
          </w:tcPr>
          <w:p w14:paraId="74F7FA9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68559FD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" w:type="pct"/>
          </w:tcPr>
          <w:p w14:paraId="37E2E1C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pct"/>
          </w:tcPr>
          <w:p w14:paraId="15FCC99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DDF53C" w14:textId="77777777" w:rsidR="0017468C" w:rsidRDefault="0017468C"/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3A6B89" w14:paraId="4727151D" w14:textId="77777777" w:rsidTr="0017468C">
        <w:tc>
          <w:tcPr>
            <w:tcW w:w="5000" w:type="pct"/>
            <w:tcBorders>
              <w:bottom w:val="single" w:sz="8" w:space="0" w:color="auto"/>
            </w:tcBorders>
            <w:shd w:val="clear" w:color="auto" w:fill="E2EFD9" w:themeFill="accent6" w:themeFillTint="33"/>
          </w:tcPr>
          <w:p w14:paraId="66F7AFFB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. Participation in scholarly presentations in conferences</w:t>
            </w:r>
          </w:p>
        </w:tc>
      </w:tr>
      <w:tr w:rsidR="00F8521D" w14:paraId="2CD57BBA" w14:textId="77777777" w:rsidTr="001746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50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</w:tcPr>
          <w:p w14:paraId="5F111167" w14:textId="65B87DE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National</w:t>
            </w:r>
          </w:p>
        </w:tc>
      </w:tr>
    </w:tbl>
    <w:p w14:paraId="190F52B7" w14:textId="77777777" w:rsidR="003A6B89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"/>
        <w:gridCol w:w="688"/>
        <w:gridCol w:w="3589"/>
        <w:gridCol w:w="4123"/>
      </w:tblGrid>
      <w:tr w:rsidR="003A6B89" w14:paraId="01698E36" w14:textId="77777777" w:rsidTr="00A74745">
        <w:tc>
          <w:tcPr>
            <w:tcW w:w="457" w:type="pct"/>
          </w:tcPr>
          <w:p w14:paraId="7BE4F9B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14:paraId="1A4BD28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14:paraId="69D7FC4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 xml:space="preserve"> of Conference or Institutions</w:t>
            </w:r>
          </w:p>
        </w:tc>
        <w:tc>
          <w:tcPr>
            <w:tcW w:w="2230" w:type="pct"/>
          </w:tcPr>
          <w:p w14:paraId="1DF5FFF8" w14:textId="77777777" w:rsidR="003A6B89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3A6B89" w14:paraId="7C78257D" w14:textId="77777777" w:rsidTr="00A74745">
        <w:tc>
          <w:tcPr>
            <w:tcW w:w="457" w:type="pct"/>
          </w:tcPr>
          <w:p w14:paraId="49815B2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293919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7245DED1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D81ED43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2A78E3D4" w14:textId="77777777" w:rsidTr="00A74745">
        <w:tc>
          <w:tcPr>
            <w:tcW w:w="457" w:type="pct"/>
          </w:tcPr>
          <w:p w14:paraId="284319E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3144B51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33E4F459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17ED9D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0C6D0ECE" w14:textId="77777777" w:rsidTr="00A74745">
        <w:tc>
          <w:tcPr>
            <w:tcW w:w="457" w:type="pct"/>
          </w:tcPr>
          <w:p w14:paraId="7AC90F42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E5B4F9D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009FE9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7A78EEC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6822EFFD" w14:textId="77777777" w:rsidTr="00A74745">
        <w:tc>
          <w:tcPr>
            <w:tcW w:w="457" w:type="pct"/>
          </w:tcPr>
          <w:p w14:paraId="4EDDA57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28219BA7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5D0BD8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089C1D76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4118A9AC" w14:textId="77777777" w:rsidTr="00A74745">
        <w:tc>
          <w:tcPr>
            <w:tcW w:w="457" w:type="pct"/>
          </w:tcPr>
          <w:p w14:paraId="1F5D98A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64B4F230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0CBC00E5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37B026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89" w14:paraId="5B09E84F" w14:textId="77777777" w:rsidTr="00A74745">
        <w:tc>
          <w:tcPr>
            <w:tcW w:w="457" w:type="pct"/>
          </w:tcPr>
          <w:p w14:paraId="6A320D6A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1D3984D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42AAAE3C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8EB041F" w14:textId="77777777" w:rsidR="003A6B89" w:rsidRDefault="003A6B8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2210BE" w14:textId="77777777" w:rsidR="003A6B89" w:rsidRPr="0040513E" w:rsidRDefault="003A6B8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1ECC2DE9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03E90E09" w14:textId="058C6B0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. </w:t>
            </w:r>
            <w:r w:rsidR="00295DB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International</w:t>
            </w:r>
          </w:p>
        </w:tc>
      </w:tr>
    </w:tbl>
    <w:p w14:paraId="103F798D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"/>
        <w:gridCol w:w="688"/>
        <w:gridCol w:w="3589"/>
        <w:gridCol w:w="4123"/>
      </w:tblGrid>
      <w:tr w:rsidR="00F8521D" w14:paraId="06079D9F" w14:textId="77777777" w:rsidTr="00A74745">
        <w:tc>
          <w:tcPr>
            <w:tcW w:w="457" w:type="pct"/>
          </w:tcPr>
          <w:p w14:paraId="6E26CF8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372" w:type="pct"/>
          </w:tcPr>
          <w:p w14:paraId="61F4DF9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1" w:type="pct"/>
          </w:tcPr>
          <w:p w14:paraId="0A3354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of Conference or Institutions</w:t>
            </w:r>
          </w:p>
        </w:tc>
        <w:tc>
          <w:tcPr>
            <w:tcW w:w="2230" w:type="pct"/>
          </w:tcPr>
          <w:p w14:paraId="6E4C73E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/ Subject of presentation (if made)</w:t>
            </w:r>
          </w:p>
        </w:tc>
      </w:tr>
      <w:tr w:rsidR="00F8521D" w14:paraId="3E5B3D88" w14:textId="77777777" w:rsidTr="00A74745">
        <w:tc>
          <w:tcPr>
            <w:tcW w:w="457" w:type="pct"/>
          </w:tcPr>
          <w:p w14:paraId="6D36867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5FD296A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EA0FF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2A73FA6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272824BC" w14:textId="77777777" w:rsidTr="00A74745">
        <w:tc>
          <w:tcPr>
            <w:tcW w:w="457" w:type="pct"/>
          </w:tcPr>
          <w:p w14:paraId="4D544FA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36801A2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B77056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01741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54174B9B" w14:textId="77777777" w:rsidTr="00A74745">
        <w:tc>
          <w:tcPr>
            <w:tcW w:w="457" w:type="pct"/>
          </w:tcPr>
          <w:p w14:paraId="4A1607E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4A3B01D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54C165E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1A6FF50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58BD3BD" w14:textId="77777777" w:rsidTr="00A74745">
        <w:tc>
          <w:tcPr>
            <w:tcW w:w="457" w:type="pct"/>
          </w:tcPr>
          <w:p w14:paraId="1CBC592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0B4A0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2C6FFAF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EFB9B9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47D8E7F" w14:textId="77777777" w:rsidTr="00A74745">
        <w:tc>
          <w:tcPr>
            <w:tcW w:w="457" w:type="pct"/>
          </w:tcPr>
          <w:p w14:paraId="1046FB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0E3A019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625CCF2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1D850E2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548EA05" w14:textId="77777777" w:rsidTr="00A74745">
        <w:tc>
          <w:tcPr>
            <w:tcW w:w="457" w:type="pct"/>
          </w:tcPr>
          <w:p w14:paraId="2FD04FD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</w:tcPr>
          <w:p w14:paraId="6592C8C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1" w:type="pct"/>
          </w:tcPr>
          <w:p w14:paraId="4B2E9CC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0" w:type="pct"/>
          </w:tcPr>
          <w:p w14:paraId="5640F6C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468999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793E1C21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12198CE0" w14:textId="6BF051D8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ontribution in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 xml:space="preserve"> National / Internat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the areas of your academic and professional expertise</w:t>
            </w:r>
          </w:p>
        </w:tc>
      </w:tr>
    </w:tbl>
    <w:p w14:paraId="072F3B01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27"/>
        <w:gridCol w:w="2256"/>
        <w:gridCol w:w="1962"/>
      </w:tblGrid>
      <w:tr w:rsidR="00F8521D" w14:paraId="035CEB2D" w14:textId="77777777" w:rsidTr="00A74745">
        <w:tc>
          <w:tcPr>
            <w:tcW w:w="2719" w:type="pct"/>
          </w:tcPr>
          <w:p w14:paraId="39F752F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6036405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2" w:type="pct"/>
          </w:tcPr>
          <w:p w14:paraId="1C4E4FE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(s)</w:t>
            </w:r>
          </w:p>
        </w:tc>
      </w:tr>
      <w:tr w:rsidR="00F8521D" w14:paraId="5A77B0A9" w14:textId="77777777" w:rsidTr="00A74745">
        <w:tc>
          <w:tcPr>
            <w:tcW w:w="2719" w:type="pct"/>
            <w:vMerge w:val="restart"/>
          </w:tcPr>
          <w:p w14:paraId="1EB6DA0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nary Lectures / Invited talks</w:t>
            </w:r>
          </w:p>
        </w:tc>
        <w:tc>
          <w:tcPr>
            <w:tcW w:w="1220" w:type="pct"/>
          </w:tcPr>
          <w:p w14:paraId="67D7906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53CC2A1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0E688142" w14:textId="77777777" w:rsidTr="00A74745">
        <w:tc>
          <w:tcPr>
            <w:tcW w:w="2719" w:type="pct"/>
            <w:vMerge/>
          </w:tcPr>
          <w:p w14:paraId="3CC12A5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598261D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79F02FD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AD09D12" w14:textId="77777777" w:rsidTr="00A74745">
        <w:tc>
          <w:tcPr>
            <w:tcW w:w="2719" w:type="pct"/>
            <w:vMerge w:val="restart"/>
          </w:tcPr>
          <w:p w14:paraId="5A338A5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gresses Attended</w:t>
            </w:r>
          </w:p>
        </w:tc>
        <w:tc>
          <w:tcPr>
            <w:tcW w:w="1220" w:type="pct"/>
          </w:tcPr>
          <w:p w14:paraId="064EB20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1411680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B402E5B" w14:textId="77777777" w:rsidTr="00A74745">
        <w:tc>
          <w:tcPr>
            <w:tcW w:w="2719" w:type="pct"/>
            <w:vMerge/>
          </w:tcPr>
          <w:p w14:paraId="3026B52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5800452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1D69B48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BBE84EA" w14:textId="77777777" w:rsidTr="00A74745">
        <w:tc>
          <w:tcPr>
            <w:tcW w:w="2719" w:type="pct"/>
            <w:vMerge w:val="restart"/>
          </w:tcPr>
          <w:p w14:paraId="683F4E8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iner-ship etc.</w:t>
            </w:r>
          </w:p>
        </w:tc>
        <w:tc>
          <w:tcPr>
            <w:tcW w:w="1220" w:type="pct"/>
          </w:tcPr>
          <w:p w14:paraId="5FB5238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431FF31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26C94E5" w14:textId="77777777" w:rsidTr="00A74745">
        <w:tc>
          <w:tcPr>
            <w:tcW w:w="2719" w:type="pct"/>
            <w:vMerge/>
          </w:tcPr>
          <w:p w14:paraId="16FDD5A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22F96C6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55C0D9B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1833689" w14:textId="77777777" w:rsidTr="00A74745">
        <w:tc>
          <w:tcPr>
            <w:tcW w:w="2719" w:type="pct"/>
            <w:vMerge w:val="restart"/>
          </w:tcPr>
          <w:p w14:paraId="7A99127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 (Specify)</w:t>
            </w:r>
          </w:p>
        </w:tc>
        <w:tc>
          <w:tcPr>
            <w:tcW w:w="1220" w:type="pct"/>
          </w:tcPr>
          <w:p w14:paraId="5D667A6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1062" w:type="pct"/>
          </w:tcPr>
          <w:p w14:paraId="3F72C88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5E9C04AB" w14:textId="77777777" w:rsidTr="00A74745">
        <w:tc>
          <w:tcPr>
            <w:tcW w:w="2719" w:type="pct"/>
            <w:vMerge/>
          </w:tcPr>
          <w:p w14:paraId="11D003A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pct"/>
          </w:tcPr>
          <w:p w14:paraId="74290E5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</w:p>
        </w:tc>
        <w:tc>
          <w:tcPr>
            <w:tcW w:w="1062" w:type="pct"/>
          </w:tcPr>
          <w:p w14:paraId="6618C07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82AF44" w14:textId="66B17FC3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427F48F0" w14:textId="77777777" w:rsidR="003E1DD3" w:rsidRPr="0040513E" w:rsidRDefault="003E1DD3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25D09A6C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7E8A9705" w14:textId="0313AD9D" w:rsidR="00F8521D" w:rsidRDefault="00A83F7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8521D">
              <w:rPr>
                <w:rFonts w:ascii="Times New Roman" w:hAnsi="Times New Roman" w:cs="Times New Roman"/>
                <w:sz w:val="24"/>
                <w:szCs w:val="24"/>
              </w:rPr>
              <w:t>. Research Proje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ecuted</w:t>
            </w:r>
          </w:p>
        </w:tc>
      </w:tr>
    </w:tbl>
    <w:p w14:paraId="4EC0E199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13"/>
        <w:gridCol w:w="2798"/>
        <w:gridCol w:w="1731"/>
        <w:gridCol w:w="1991"/>
        <w:gridCol w:w="1812"/>
      </w:tblGrid>
      <w:tr w:rsidR="00F8521D" w14:paraId="45FAC8BC" w14:textId="77777777" w:rsidTr="00C66606">
        <w:tc>
          <w:tcPr>
            <w:tcW w:w="494" w:type="pct"/>
          </w:tcPr>
          <w:p w14:paraId="589B858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13" w:type="pct"/>
          </w:tcPr>
          <w:p w14:paraId="615F12F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936" w:type="pct"/>
          </w:tcPr>
          <w:p w14:paraId="1767760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077" w:type="pct"/>
          </w:tcPr>
          <w:p w14:paraId="7727E4B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  <w:tc>
          <w:tcPr>
            <w:tcW w:w="980" w:type="pct"/>
          </w:tcPr>
          <w:p w14:paraId="507F7D6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of Grant</w:t>
            </w:r>
          </w:p>
        </w:tc>
      </w:tr>
      <w:tr w:rsidR="00F8521D" w14:paraId="22C21EFA" w14:textId="77777777" w:rsidTr="00C66606">
        <w:tc>
          <w:tcPr>
            <w:tcW w:w="494" w:type="pct"/>
          </w:tcPr>
          <w:p w14:paraId="40F3B8D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610753E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12A43B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D74C74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040DDC1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9FC00DB" w14:textId="77777777" w:rsidTr="00C66606">
        <w:tc>
          <w:tcPr>
            <w:tcW w:w="494" w:type="pct"/>
          </w:tcPr>
          <w:p w14:paraId="0C2B198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6C7E955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4F35551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C0E760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61D2AB2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E34C43A" w14:textId="77777777" w:rsidTr="00C66606">
        <w:tc>
          <w:tcPr>
            <w:tcW w:w="494" w:type="pct"/>
          </w:tcPr>
          <w:p w14:paraId="03B9B2A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6080D3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DEE8D5A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3B1A84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1190E1D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57032F0" w14:textId="77777777" w:rsidTr="00C66606">
        <w:tc>
          <w:tcPr>
            <w:tcW w:w="494" w:type="pct"/>
          </w:tcPr>
          <w:p w14:paraId="4958DE1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714C8C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20BA693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2A62BC8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28E7F35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68C" w14:paraId="2DC8522C" w14:textId="77777777" w:rsidTr="00C66606">
        <w:tc>
          <w:tcPr>
            <w:tcW w:w="494" w:type="pct"/>
          </w:tcPr>
          <w:p w14:paraId="2D1B5B05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D7F946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26DE99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7DA8524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3D6A3036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77894E7B" w14:textId="77777777" w:rsidTr="00C66606">
        <w:tc>
          <w:tcPr>
            <w:tcW w:w="494" w:type="pct"/>
          </w:tcPr>
          <w:p w14:paraId="1C5F209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3" w:type="pct"/>
          </w:tcPr>
          <w:p w14:paraId="08712C6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pct"/>
          </w:tcPr>
          <w:p w14:paraId="78C20B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7" w:type="pct"/>
          </w:tcPr>
          <w:p w14:paraId="4743905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pct"/>
          </w:tcPr>
          <w:p w14:paraId="06048C5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94B333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6AE62624" w14:textId="77777777" w:rsidTr="00A74745">
        <w:tc>
          <w:tcPr>
            <w:tcW w:w="9350" w:type="dxa"/>
            <w:shd w:val="clear" w:color="auto" w:fill="E2EFD9" w:themeFill="accent6" w:themeFillTint="33"/>
          </w:tcPr>
          <w:p w14:paraId="6EEBE612" w14:textId="4FF4445A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onsulting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Experience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</w:t>
            </w:r>
            <w:r w:rsidR="00A74745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Key Consulting Assignments Undertaken)</w:t>
            </w:r>
          </w:p>
        </w:tc>
      </w:tr>
    </w:tbl>
    <w:p w14:paraId="1A52189C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92"/>
        <w:gridCol w:w="3615"/>
        <w:gridCol w:w="2158"/>
        <w:gridCol w:w="2480"/>
      </w:tblGrid>
      <w:tr w:rsidR="00F8521D" w14:paraId="147A26D7" w14:textId="77777777" w:rsidTr="00A74745">
        <w:tc>
          <w:tcPr>
            <w:tcW w:w="537" w:type="pct"/>
          </w:tcPr>
          <w:p w14:paraId="5A86D0F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955" w:type="pct"/>
          </w:tcPr>
          <w:p w14:paraId="010A973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/ Organization’s name</w:t>
            </w:r>
          </w:p>
        </w:tc>
        <w:tc>
          <w:tcPr>
            <w:tcW w:w="1167" w:type="pct"/>
          </w:tcPr>
          <w:p w14:paraId="0E575DB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oject</w:t>
            </w:r>
          </w:p>
        </w:tc>
        <w:tc>
          <w:tcPr>
            <w:tcW w:w="1341" w:type="pct"/>
          </w:tcPr>
          <w:p w14:paraId="48B2F55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 of project</w:t>
            </w:r>
          </w:p>
        </w:tc>
      </w:tr>
      <w:tr w:rsidR="00F8521D" w14:paraId="26DD3B7B" w14:textId="77777777" w:rsidTr="00A74745">
        <w:tc>
          <w:tcPr>
            <w:tcW w:w="537" w:type="pct"/>
          </w:tcPr>
          <w:p w14:paraId="2D30D26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4503CFF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3E4F2DA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7E97F69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DB65A66" w14:textId="77777777" w:rsidTr="00A74745">
        <w:tc>
          <w:tcPr>
            <w:tcW w:w="537" w:type="pct"/>
          </w:tcPr>
          <w:p w14:paraId="103FB2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76A16AA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2985CAF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0CC7F2B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8040F4F" w14:textId="77777777" w:rsidTr="00A74745">
        <w:tc>
          <w:tcPr>
            <w:tcW w:w="537" w:type="pct"/>
          </w:tcPr>
          <w:p w14:paraId="07B6DCB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0D3D197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7C07AA2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4D184B0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41717AA4" w14:textId="77777777" w:rsidTr="00A74745">
        <w:tc>
          <w:tcPr>
            <w:tcW w:w="537" w:type="pct"/>
          </w:tcPr>
          <w:p w14:paraId="0ECC1E8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47BB9F7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03E19F8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01B2BFB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17514975" w14:textId="77777777" w:rsidTr="00A74745">
        <w:tc>
          <w:tcPr>
            <w:tcW w:w="537" w:type="pct"/>
          </w:tcPr>
          <w:p w14:paraId="397AB10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pct"/>
          </w:tcPr>
          <w:p w14:paraId="32E66D6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pct"/>
          </w:tcPr>
          <w:p w14:paraId="4CFEE42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1" w:type="pct"/>
          </w:tcPr>
          <w:p w14:paraId="6984663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7BD74F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18B4A45E" w14:textId="77777777" w:rsidTr="00002BA0">
        <w:tc>
          <w:tcPr>
            <w:tcW w:w="9350" w:type="dxa"/>
            <w:shd w:val="clear" w:color="auto" w:fill="E2EFD9" w:themeFill="accent6" w:themeFillTint="33"/>
          </w:tcPr>
          <w:p w14:paraId="3DFFC851" w14:textId="6ABCFD46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Honors / Awards &amp; Fellowships</w:t>
            </w:r>
          </w:p>
        </w:tc>
      </w:tr>
    </w:tbl>
    <w:p w14:paraId="651274ED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80"/>
        <w:gridCol w:w="3386"/>
        <w:gridCol w:w="2110"/>
        <w:gridCol w:w="1453"/>
        <w:gridCol w:w="1416"/>
      </w:tblGrid>
      <w:tr w:rsidR="00F8521D" w14:paraId="21059CE9" w14:textId="77777777" w:rsidTr="00002BA0">
        <w:tc>
          <w:tcPr>
            <w:tcW w:w="476" w:type="pct"/>
          </w:tcPr>
          <w:p w14:paraId="101C8C9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831" w:type="pct"/>
          </w:tcPr>
          <w:p w14:paraId="3249D37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Award / Fellowship etc.</w:t>
            </w:r>
          </w:p>
        </w:tc>
        <w:tc>
          <w:tcPr>
            <w:tcW w:w="1141" w:type="pct"/>
          </w:tcPr>
          <w:p w14:paraId="55437EC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ed / Honorary Fellow</w:t>
            </w:r>
          </w:p>
        </w:tc>
        <w:tc>
          <w:tcPr>
            <w:tcW w:w="786" w:type="pct"/>
          </w:tcPr>
          <w:p w14:paraId="1963C21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by</w:t>
            </w:r>
          </w:p>
        </w:tc>
        <w:tc>
          <w:tcPr>
            <w:tcW w:w="766" w:type="pct"/>
          </w:tcPr>
          <w:p w14:paraId="23196A0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of Award</w:t>
            </w:r>
          </w:p>
        </w:tc>
      </w:tr>
      <w:tr w:rsidR="00F8521D" w14:paraId="2EF11ECB" w14:textId="77777777" w:rsidTr="00002BA0">
        <w:tc>
          <w:tcPr>
            <w:tcW w:w="476" w:type="pct"/>
          </w:tcPr>
          <w:p w14:paraId="6F614E9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0311D12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5D9273C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5671721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5933AFE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2B53E6A" w14:textId="77777777" w:rsidTr="00002BA0">
        <w:tc>
          <w:tcPr>
            <w:tcW w:w="476" w:type="pct"/>
          </w:tcPr>
          <w:p w14:paraId="733729B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26480E6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355D2C7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527F505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9399FD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07E0A3DF" w14:textId="77777777" w:rsidTr="00002BA0">
        <w:tc>
          <w:tcPr>
            <w:tcW w:w="476" w:type="pct"/>
          </w:tcPr>
          <w:p w14:paraId="6E283D8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18CE2A4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3838E0E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7918C21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45DB448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3EA4DF2" w14:textId="77777777" w:rsidTr="00002BA0">
        <w:tc>
          <w:tcPr>
            <w:tcW w:w="476" w:type="pct"/>
          </w:tcPr>
          <w:p w14:paraId="4FFB57A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785ECA5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6784F3D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728BA5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2488A3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41BAA6E" w14:textId="77777777" w:rsidTr="00002BA0">
        <w:tc>
          <w:tcPr>
            <w:tcW w:w="476" w:type="pct"/>
          </w:tcPr>
          <w:p w14:paraId="2EBD162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pct"/>
          </w:tcPr>
          <w:p w14:paraId="2707BCD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1" w:type="pct"/>
          </w:tcPr>
          <w:p w14:paraId="6EE3984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6" w:type="pct"/>
          </w:tcPr>
          <w:p w14:paraId="2C55F3C0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pct"/>
          </w:tcPr>
          <w:p w14:paraId="7874CE4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4661002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3FE79134" w14:textId="77777777" w:rsidTr="00002BA0">
        <w:tc>
          <w:tcPr>
            <w:tcW w:w="9350" w:type="dxa"/>
            <w:shd w:val="clear" w:color="auto" w:fill="E2EFD9" w:themeFill="accent6" w:themeFillTint="33"/>
          </w:tcPr>
          <w:p w14:paraId="7A80F297" w14:textId="42AC602E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No. of Research Scholars Successfully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Guided, if any</w:t>
            </w:r>
          </w:p>
        </w:tc>
      </w:tr>
    </w:tbl>
    <w:p w14:paraId="31BA4598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14"/>
        <w:gridCol w:w="6442"/>
      </w:tblGrid>
      <w:tr w:rsidR="00F8521D" w14:paraId="69812B67" w14:textId="77777777" w:rsidTr="00A83F73">
        <w:tc>
          <w:tcPr>
            <w:tcW w:w="1520" w:type="pct"/>
          </w:tcPr>
          <w:p w14:paraId="520C998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  <w:proofErr w:type="spellEnd"/>
          </w:p>
        </w:tc>
        <w:tc>
          <w:tcPr>
            <w:tcW w:w="3480" w:type="pct"/>
          </w:tcPr>
          <w:p w14:paraId="486BC56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arded (No.) (under progress not to be included)</w:t>
            </w:r>
          </w:p>
        </w:tc>
      </w:tr>
      <w:tr w:rsidR="00F8521D" w14:paraId="00725A7D" w14:textId="77777777" w:rsidTr="00A83F73">
        <w:tc>
          <w:tcPr>
            <w:tcW w:w="1520" w:type="pct"/>
          </w:tcPr>
          <w:p w14:paraId="1B6AFB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72429C4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46175553" w14:textId="77777777" w:rsidTr="00A83F73">
        <w:tc>
          <w:tcPr>
            <w:tcW w:w="1520" w:type="pct"/>
          </w:tcPr>
          <w:p w14:paraId="3E06294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0D6A67A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6BD24FB3" w14:textId="77777777" w:rsidTr="00A83F73">
        <w:tc>
          <w:tcPr>
            <w:tcW w:w="1520" w:type="pct"/>
          </w:tcPr>
          <w:p w14:paraId="08311AF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0" w:type="pct"/>
          </w:tcPr>
          <w:p w14:paraId="5EE3FF9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05318E" w14:textId="77777777" w:rsidR="0017468C" w:rsidRDefault="0017468C"/>
    <w:tbl>
      <w:tblPr>
        <w:tblStyle w:val="TableGrid"/>
        <w:tblW w:w="5006" w:type="pct"/>
        <w:tblInd w:w="-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56"/>
      </w:tblGrid>
      <w:tr w:rsidR="00F8521D" w14:paraId="4AB2840A" w14:textId="77777777" w:rsidTr="00A83F73">
        <w:tc>
          <w:tcPr>
            <w:tcW w:w="5000" w:type="pct"/>
            <w:shd w:val="clear" w:color="auto" w:fill="E2EFD9" w:themeFill="accent6" w:themeFillTint="33"/>
          </w:tcPr>
          <w:p w14:paraId="771062FD" w14:textId="50B59682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Skills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rengths (in 100 words)</w:t>
            </w:r>
          </w:p>
        </w:tc>
      </w:tr>
    </w:tbl>
    <w:p w14:paraId="3D803E7D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F8521D" w14:paraId="5C07FBBE" w14:textId="77777777" w:rsidTr="0017468C">
        <w:tc>
          <w:tcPr>
            <w:tcW w:w="9245" w:type="dxa"/>
          </w:tcPr>
          <w:p w14:paraId="5FDBD4FC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D97665" w14:textId="77777777"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005996" w14:textId="637C7243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385932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A0D3C7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071B48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EA067E" w14:textId="158803D1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45A8AEA0" w14:textId="77777777" w:rsidTr="0017468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none" w:sz="0" w:space="0" w:color="auto"/>
            <w:insideV w:val="none" w:sz="0" w:space="0" w:color="auto"/>
          </w:tblBorders>
          <w:shd w:val="clear" w:color="auto" w:fill="E2EFD9" w:themeFill="accent6" w:themeFillTint="33"/>
        </w:tblPrEx>
        <w:tc>
          <w:tcPr>
            <w:tcW w:w="9245" w:type="dxa"/>
            <w:shd w:val="clear" w:color="auto" w:fill="E2EFD9" w:themeFill="accent6" w:themeFillTint="33"/>
          </w:tcPr>
          <w:p w14:paraId="0B39DB8F" w14:textId="1C22089C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4.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Write Briefly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our Vision for the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 xml:space="preserve">Institu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14:paraId="73401A5F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F8521D" w14:paraId="32FD50F0" w14:textId="77777777" w:rsidTr="00002BA0">
        <w:tc>
          <w:tcPr>
            <w:tcW w:w="9350" w:type="dxa"/>
          </w:tcPr>
          <w:p w14:paraId="29BE548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327471" w14:textId="64C2995F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2B2EC" w14:textId="75D9A198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1932D0" w14:textId="16BF334D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1FCD5D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4B8B55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1109B7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56EB28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409E14" w14:textId="1F165210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16E1C7" w14:textId="5F5B6581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bottom w:val="single" w:sz="8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002BA0" w14:paraId="603B1C87" w14:textId="77777777" w:rsidTr="000F14EE">
        <w:tc>
          <w:tcPr>
            <w:tcW w:w="9350" w:type="dxa"/>
            <w:shd w:val="clear" w:color="auto" w:fill="E2EFD9" w:themeFill="accent6" w:themeFillTint="33"/>
          </w:tcPr>
          <w:p w14:paraId="4FFE0CBA" w14:textId="488C47A7"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 Desc</w:t>
            </w:r>
            <w:r w:rsidR="00C65B3F">
              <w:rPr>
                <w:rFonts w:ascii="Times New Roman" w:hAnsi="Times New Roman" w:cs="Times New Roman"/>
                <w:sz w:val="24"/>
                <w:szCs w:val="24"/>
              </w:rPr>
              <w:t>ribe how do you evaluate your suitability for the advertised position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up to 500 words)</w:t>
            </w:r>
          </w:p>
        </w:tc>
      </w:tr>
    </w:tbl>
    <w:p w14:paraId="5052023E" w14:textId="7984280F" w:rsidR="00002BA0" w:rsidRDefault="00002BA0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002BA0" w14:paraId="283F3FBC" w14:textId="77777777" w:rsidTr="000F14EE">
        <w:tc>
          <w:tcPr>
            <w:tcW w:w="9350" w:type="dxa"/>
          </w:tcPr>
          <w:p w14:paraId="0BC8A3AA" w14:textId="77777777" w:rsidR="00002BA0" w:rsidRDefault="00002BA0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4AB170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73AE0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20F6A2" w14:textId="6916C04E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DC4F7F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2127E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EEF9DC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F02AB1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318EC8" w14:textId="72F429B0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653FBE" w14:textId="77777777"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EF5C49" w14:paraId="201B3A75" w14:textId="77777777" w:rsidTr="00CD2ACD">
        <w:tc>
          <w:tcPr>
            <w:tcW w:w="9350" w:type="dxa"/>
            <w:shd w:val="clear" w:color="auto" w:fill="E2EFD9" w:themeFill="accent6" w:themeFillTint="33"/>
          </w:tcPr>
          <w:p w14:paraId="774B557B" w14:textId="4250F65A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6. </w:t>
            </w:r>
            <w:r w:rsidR="007B38EA">
              <w:rPr>
                <w:rFonts w:ascii="Times New Roman" w:hAnsi="Times New Roman" w:cs="Times New Roman"/>
                <w:sz w:val="24"/>
                <w:szCs w:val="24"/>
              </w:rPr>
              <w:t xml:space="preserve">Describe you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nowledge/Experience in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Science/Technology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vironment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lated Law/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Regulations </w:t>
            </w:r>
            <w:r w:rsidR="003D545C">
              <w:rPr>
                <w:rFonts w:ascii="Times New Roman" w:hAnsi="Times New Roman" w:cs="Times New Roman"/>
                <w:sz w:val="24"/>
                <w:szCs w:val="24"/>
              </w:rPr>
              <w:t>and Scientific E</w:t>
            </w:r>
            <w:r w:rsidR="003D545C" w:rsidRPr="003D545C">
              <w:rPr>
                <w:rFonts w:ascii="Times New Roman" w:hAnsi="Times New Roman" w:cs="Times New Roman"/>
                <w:sz w:val="24"/>
                <w:szCs w:val="24"/>
              </w:rPr>
              <w:t xml:space="preserve">ntrepreneurship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>(up to 500 words)</w:t>
            </w:r>
          </w:p>
        </w:tc>
      </w:tr>
    </w:tbl>
    <w:p w14:paraId="4F9E6E33" w14:textId="77777777" w:rsidR="00EF5C49" w:rsidRDefault="00EF5C49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5"/>
      </w:tblGrid>
      <w:tr w:rsidR="00EF5C49" w14:paraId="71F7060D" w14:textId="77777777" w:rsidTr="00EF5C49">
        <w:tc>
          <w:tcPr>
            <w:tcW w:w="9245" w:type="dxa"/>
          </w:tcPr>
          <w:p w14:paraId="2CB01A42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C216D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7BA2A1" w14:textId="77777777" w:rsidR="00EF5C49" w:rsidRDefault="00EF5C49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7BB5C2" w14:textId="26E288D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A86171" w14:textId="77777777" w:rsidR="00F9635A" w:rsidRDefault="00F9635A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50267A" w14:textId="77777777" w:rsidR="003E1DD3" w:rsidRDefault="003E1DD3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9DE43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A980E" w14:textId="77777777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E59E4F" w14:textId="0849D41A" w:rsidR="0017468C" w:rsidRDefault="0017468C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4B110A" w14:textId="77777777" w:rsidR="0017468C" w:rsidRDefault="0017468C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245"/>
      </w:tblGrid>
      <w:tr w:rsidR="00F8521D" w14:paraId="74E68946" w14:textId="77777777" w:rsidTr="00F9635A">
        <w:tc>
          <w:tcPr>
            <w:tcW w:w="9245" w:type="dxa"/>
            <w:shd w:val="clear" w:color="auto" w:fill="E2EFD9" w:themeFill="accent6" w:themeFillTint="33"/>
          </w:tcPr>
          <w:p w14:paraId="77E059EB" w14:textId="1C851088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38394274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F5C4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etails of 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Profess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ferees</w:t>
            </w:r>
            <w:r w:rsidR="00A83F73">
              <w:rPr>
                <w:rFonts w:ascii="Times New Roman" w:hAnsi="Times New Roman" w:cs="Times New Roman"/>
                <w:sz w:val="24"/>
                <w:szCs w:val="24"/>
              </w:rPr>
              <w:t xml:space="preserve"> (THREE Numbers)</w:t>
            </w:r>
          </w:p>
        </w:tc>
      </w:tr>
      <w:bookmarkEnd w:id="2"/>
    </w:tbl>
    <w:p w14:paraId="4B2D3AD7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534"/>
        <w:gridCol w:w="1544"/>
        <w:gridCol w:w="1544"/>
        <w:gridCol w:w="1539"/>
        <w:gridCol w:w="1541"/>
        <w:gridCol w:w="1543"/>
      </w:tblGrid>
      <w:tr w:rsidR="00F8521D" w14:paraId="3BED22D9" w14:textId="77777777" w:rsidTr="00C65B3F">
        <w:tc>
          <w:tcPr>
            <w:tcW w:w="1558" w:type="dxa"/>
          </w:tcPr>
          <w:p w14:paraId="2137200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1558" w:type="dxa"/>
          </w:tcPr>
          <w:p w14:paraId="5AD5534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Referee</w:t>
            </w:r>
          </w:p>
        </w:tc>
        <w:tc>
          <w:tcPr>
            <w:tcW w:w="1558" w:type="dxa"/>
          </w:tcPr>
          <w:p w14:paraId="44E9ED9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 Held by the Referee</w:t>
            </w:r>
          </w:p>
        </w:tc>
        <w:tc>
          <w:tcPr>
            <w:tcW w:w="1558" w:type="dxa"/>
          </w:tcPr>
          <w:p w14:paraId="5D4BB4C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1559" w:type="dxa"/>
          </w:tcPr>
          <w:p w14:paraId="3C634615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 No.</w:t>
            </w:r>
          </w:p>
        </w:tc>
        <w:tc>
          <w:tcPr>
            <w:tcW w:w="1559" w:type="dxa"/>
          </w:tcPr>
          <w:p w14:paraId="47845CE9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</w:tr>
      <w:tr w:rsidR="00F8521D" w14:paraId="33367BA6" w14:textId="77777777" w:rsidTr="00C65B3F">
        <w:tc>
          <w:tcPr>
            <w:tcW w:w="1558" w:type="dxa"/>
          </w:tcPr>
          <w:p w14:paraId="135EAE4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24FE22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DA3091E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2A1AAC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F2156D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D0CE83F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CD59059" w14:textId="77777777" w:rsidTr="00C65B3F">
        <w:tc>
          <w:tcPr>
            <w:tcW w:w="1558" w:type="dxa"/>
          </w:tcPr>
          <w:p w14:paraId="4C32631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440FAC9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285CEAC8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0FA7D0E7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405E404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1094CD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21D" w14:paraId="31F82F81" w14:textId="77777777" w:rsidTr="00C65B3F">
        <w:tc>
          <w:tcPr>
            <w:tcW w:w="1558" w:type="dxa"/>
          </w:tcPr>
          <w:p w14:paraId="680F81AB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35EE671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15F4F13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14:paraId="70D76083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19E7A0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7BB27F2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C9C441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p w14:paraId="747ADB09" w14:textId="1DA246B4" w:rsidR="00F8521D" w:rsidRDefault="00F8521D" w:rsidP="003E1DD3">
      <w:pPr>
        <w:spacing w:after="0" w:line="324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hereby, declare that all the statements / particulars made / furnished in this application are true, complete and correct to the best of my knowledge and belief. I also declare and fully understand that in the event of any information furnished being found false or incorrect at any stage, my application / candidature is liable to be summarily rejected at any stage and if I am already appointed, my services are liable to be terminated without any notice from the post of </w:t>
      </w:r>
      <w:r w:rsidR="00A83F73">
        <w:rPr>
          <w:rFonts w:ascii="Times New Roman" w:hAnsi="Times New Roman" w:cs="Times New Roman"/>
          <w:sz w:val="24"/>
          <w:szCs w:val="24"/>
        </w:rPr>
        <w:t xml:space="preserve">the </w:t>
      </w:r>
      <w:r w:rsidR="003D545C">
        <w:rPr>
          <w:rFonts w:ascii="Times New Roman" w:hAnsi="Times New Roman" w:cs="Times New Roman"/>
          <w:sz w:val="24"/>
          <w:szCs w:val="24"/>
        </w:rPr>
        <w:t xml:space="preserve">Director </w:t>
      </w:r>
      <w:r w:rsidR="00A83F73">
        <w:rPr>
          <w:rFonts w:ascii="Times New Roman" w:hAnsi="Times New Roman" w:cs="Times New Roman"/>
          <w:sz w:val="24"/>
          <w:szCs w:val="24"/>
        </w:rPr>
        <w:t xml:space="preserve">of the </w:t>
      </w:r>
      <w:r w:rsidR="003D545C">
        <w:rPr>
          <w:rFonts w:ascii="Times New Roman" w:hAnsi="Times New Roman" w:cs="Times New Roman"/>
          <w:sz w:val="24"/>
          <w:szCs w:val="24"/>
        </w:rPr>
        <w:t xml:space="preserve">Institute </w:t>
      </w:r>
      <w:r>
        <w:rPr>
          <w:rFonts w:ascii="Times New Roman" w:hAnsi="Times New Roman" w:cs="Times New Roman"/>
          <w:sz w:val="24"/>
          <w:szCs w:val="24"/>
        </w:rPr>
        <w:t>as per Act / Statutes etc. and other applicable rules.</w:t>
      </w:r>
    </w:p>
    <w:p w14:paraId="2831D7EA" w14:textId="77777777" w:rsidR="00F8521D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619"/>
        <w:gridCol w:w="4626"/>
      </w:tblGrid>
      <w:tr w:rsidR="00F8521D" w14:paraId="682BE4EE" w14:textId="77777777" w:rsidTr="00C66606">
        <w:tc>
          <w:tcPr>
            <w:tcW w:w="4675" w:type="dxa"/>
          </w:tcPr>
          <w:p w14:paraId="1B34F85D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ce:</w:t>
            </w:r>
          </w:p>
        </w:tc>
        <w:tc>
          <w:tcPr>
            <w:tcW w:w="4675" w:type="dxa"/>
            <w:vMerge w:val="restart"/>
            <w:vAlign w:val="center"/>
          </w:tcPr>
          <w:p w14:paraId="5A28BEC8" w14:textId="77777777" w:rsidR="00F8521D" w:rsidRDefault="00F8521D" w:rsidP="003E1DD3">
            <w:pPr>
              <w:spacing w:line="32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ignature of the Applicant)</w:t>
            </w:r>
          </w:p>
        </w:tc>
      </w:tr>
      <w:tr w:rsidR="00F8521D" w14:paraId="2854AFD1" w14:textId="77777777" w:rsidTr="00C65B3F">
        <w:tc>
          <w:tcPr>
            <w:tcW w:w="4675" w:type="dxa"/>
          </w:tcPr>
          <w:p w14:paraId="76FA7C56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  <w:tc>
          <w:tcPr>
            <w:tcW w:w="4675" w:type="dxa"/>
            <w:vMerge/>
          </w:tcPr>
          <w:p w14:paraId="0280F571" w14:textId="77777777" w:rsidR="00F8521D" w:rsidRDefault="00F8521D" w:rsidP="003E1DD3">
            <w:pPr>
              <w:spacing w:line="32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D889F1" w14:textId="77777777" w:rsidR="00F8521D" w:rsidRPr="0040513E" w:rsidRDefault="00F8521D" w:rsidP="003E1DD3">
      <w:pPr>
        <w:spacing w:after="0" w:line="324" w:lineRule="auto"/>
        <w:rPr>
          <w:rFonts w:ascii="Times New Roman" w:hAnsi="Times New Roman" w:cs="Times New Roman"/>
          <w:sz w:val="24"/>
          <w:szCs w:val="24"/>
        </w:rPr>
      </w:pPr>
    </w:p>
    <w:sectPr w:rsidR="00F8521D" w:rsidRPr="0040513E" w:rsidSect="00BC4BBE">
      <w:footerReference w:type="default" r:id="rId8"/>
      <w:pgSz w:w="11909" w:h="16834" w:code="9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C57E09" w14:textId="77777777" w:rsidR="00EA7AA7" w:rsidRDefault="00EA7AA7" w:rsidP="00BC4BBE">
      <w:pPr>
        <w:spacing w:after="0" w:line="240" w:lineRule="auto"/>
      </w:pPr>
      <w:r>
        <w:separator/>
      </w:r>
    </w:p>
  </w:endnote>
  <w:endnote w:type="continuationSeparator" w:id="0">
    <w:p w14:paraId="5BA5F51C" w14:textId="77777777" w:rsidR="00EA7AA7" w:rsidRDefault="00EA7AA7" w:rsidP="00BC4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20"/>
        <w:szCs w:val="20"/>
      </w:rPr>
      <w:id w:val="-57003983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D11E158" w14:textId="1967FEFB" w:rsidR="00BC4BBE" w:rsidRPr="00BC4BBE" w:rsidRDefault="00BC4BBE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C4BBE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A3371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3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BC4BB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A3371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0</w:t>
            </w:r>
            <w:r w:rsidRPr="00BC4BBE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985F203" w14:textId="77777777" w:rsidR="00BC4BBE" w:rsidRDefault="00BC4B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97F367" w14:textId="77777777" w:rsidR="00EA7AA7" w:rsidRDefault="00EA7AA7" w:rsidP="00BC4BBE">
      <w:pPr>
        <w:spacing w:after="0" w:line="240" w:lineRule="auto"/>
      </w:pPr>
      <w:r>
        <w:separator/>
      </w:r>
    </w:p>
  </w:footnote>
  <w:footnote w:type="continuationSeparator" w:id="0">
    <w:p w14:paraId="216CEDBE" w14:textId="77777777" w:rsidR="00EA7AA7" w:rsidRDefault="00EA7AA7" w:rsidP="00BC4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20894"/>
    <w:multiLevelType w:val="hybridMultilevel"/>
    <w:tmpl w:val="6AEEA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B4016F"/>
    <w:multiLevelType w:val="hybridMultilevel"/>
    <w:tmpl w:val="9020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7C7669"/>
    <w:multiLevelType w:val="hybridMultilevel"/>
    <w:tmpl w:val="3716D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tDAyNjMwNrCwMLNQ0lEKTi0uzszPAykwrgUA4F3wiSwAAAA="/>
  </w:docVars>
  <w:rsids>
    <w:rsidRoot w:val="0040513E"/>
    <w:rsid w:val="00002BA0"/>
    <w:rsid w:val="00060E02"/>
    <w:rsid w:val="000D116A"/>
    <w:rsid w:val="0017468C"/>
    <w:rsid w:val="001A1BD2"/>
    <w:rsid w:val="001C2653"/>
    <w:rsid w:val="001D391C"/>
    <w:rsid w:val="00253EA8"/>
    <w:rsid w:val="00295DB7"/>
    <w:rsid w:val="00357A4F"/>
    <w:rsid w:val="003A6B89"/>
    <w:rsid w:val="003D545C"/>
    <w:rsid w:val="003E1DD3"/>
    <w:rsid w:val="0040513E"/>
    <w:rsid w:val="004A36FD"/>
    <w:rsid w:val="00590DE8"/>
    <w:rsid w:val="00597E8E"/>
    <w:rsid w:val="0072365D"/>
    <w:rsid w:val="007650DC"/>
    <w:rsid w:val="00792A6A"/>
    <w:rsid w:val="007B38EA"/>
    <w:rsid w:val="00876B7C"/>
    <w:rsid w:val="008817F0"/>
    <w:rsid w:val="008E42BD"/>
    <w:rsid w:val="00911BD3"/>
    <w:rsid w:val="00934D86"/>
    <w:rsid w:val="00A235CA"/>
    <w:rsid w:val="00A33719"/>
    <w:rsid w:val="00A74745"/>
    <w:rsid w:val="00A77F36"/>
    <w:rsid w:val="00A81E75"/>
    <w:rsid w:val="00A83F73"/>
    <w:rsid w:val="00AE21E8"/>
    <w:rsid w:val="00B5737C"/>
    <w:rsid w:val="00BC4BBE"/>
    <w:rsid w:val="00BE2EFB"/>
    <w:rsid w:val="00C11FE5"/>
    <w:rsid w:val="00C65B3F"/>
    <w:rsid w:val="00C66606"/>
    <w:rsid w:val="00C955ED"/>
    <w:rsid w:val="00CF7FAC"/>
    <w:rsid w:val="00D832B3"/>
    <w:rsid w:val="00D93197"/>
    <w:rsid w:val="00DC74F9"/>
    <w:rsid w:val="00DF43B1"/>
    <w:rsid w:val="00E36D51"/>
    <w:rsid w:val="00E50028"/>
    <w:rsid w:val="00E87248"/>
    <w:rsid w:val="00EA7AA7"/>
    <w:rsid w:val="00EE72B4"/>
    <w:rsid w:val="00EF5C49"/>
    <w:rsid w:val="00F8521D"/>
    <w:rsid w:val="00F859F4"/>
    <w:rsid w:val="00F9635A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C0B1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1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BBE"/>
  </w:style>
  <w:style w:type="paragraph" w:styleId="Footer">
    <w:name w:val="footer"/>
    <w:basedOn w:val="Normal"/>
    <w:link w:val="Foot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BBE"/>
  </w:style>
  <w:style w:type="paragraph" w:styleId="BalloonText">
    <w:name w:val="Balloon Text"/>
    <w:basedOn w:val="Normal"/>
    <w:link w:val="BalloonTextChar"/>
    <w:uiPriority w:val="99"/>
    <w:semiHidden/>
    <w:unhideWhenUsed/>
    <w:rsid w:val="00AE21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E8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1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51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BBE"/>
  </w:style>
  <w:style w:type="paragraph" w:styleId="Footer">
    <w:name w:val="footer"/>
    <w:basedOn w:val="Normal"/>
    <w:link w:val="FooterChar"/>
    <w:uiPriority w:val="99"/>
    <w:unhideWhenUsed/>
    <w:rsid w:val="00BC4B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BBE"/>
  </w:style>
  <w:style w:type="paragraph" w:styleId="BalloonText">
    <w:name w:val="Balloon Text"/>
    <w:basedOn w:val="Normal"/>
    <w:link w:val="BalloonTextChar"/>
    <w:uiPriority w:val="99"/>
    <w:semiHidden/>
    <w:unhideWhenUsed/>
    <w:rsid w:val="00AE21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E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88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eer KP</dc:creator>
  <cp:lastModifiedBy>Hewlett-Packard Company</cp:lastModifiedBy>
  <cp:revision>4</cp:revision>
  <dcterms:created xsi:type="dcterms:W3CDTF">2022-08-05T11:30:00Z</dcterms:created>
  <dcterms:modified xsi:type="dcterms:W3CDTF">2022-08-05T11:34:00Z</dcterms:modified>
</cp:coreProperties>
</file>